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BAD4E9" w14:textId="2DA86B10" w:rsidR="00EA4B06" w:rsidRPr="00892444" w:rsidRDefault="00587EFA" w:rsidP="005A697C">
      <w:pPr>
        <w:spacing w:after="100" w:afterAutospacing="1"/>
        <w:contextualSpacing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28"/>
          <w:szCs w:val="28"/>
        </w:rPr>
        <w:t>FOR IMMEDIATE RELEASE</w:t>
      </w:r>
      <w:r w:rsidR="007237DE">
        <w:rPr>
          <w:rFonts w:ascii="Arial" w:hAnsi="Arial" w:cs="Arial"/>
          <w:b/>
          <w:sz w:val="28"/>
          <w:szCs w:val="28"/>
        </w:rPr>
        <w:t xml:space="preserve">               </w:t>
      </w:r>
      <w:r w:rsidR="0019421E" w:rsidRPr="00796C02">
        <w:rPr>
          <w:rFonts w:ascii="Arial" w:hAnsi="Arial" w:cs="Arial"/>
          <w:b/>
          <w:sz w:val="28"/>
          <w:szCs w:val="28"/>
        </w:rPr>
        <w:t xml:space="preserve">            </w:t>
      </w:r>
      <w:r w:rsidR="00EA4B06" w:rsidRPr="006B7192">
        <w:rPr>
          <w:rFonts w:ascii="Arial" w:hAnsi="Arial" w:cs="Arial"/>
          <w:caps/>
          <w:sz w:val="18"/>
          <w:szCs w:val="18"/>
        </w:rPr>
        <w:t xml:space="preserve">CONTACT: </w:t>
      </w:r>
      <w:r w:rsidR="00EA4B06">
        <w:rPr>
          <w:rFonts w:ascii="Arial" w:hAnsi="Arial" w:cs="Arial"/>
          <w:caps/>
          <w:sz w:val="18"/>
          <w:szCs w:val="18"/>
        </w:rPr>
        <w:t>CARRIE LIVINGSTON</w:t>
      </w:r>
      <w:r w:rsidR="00EA4B06" w:rsidRPr="006B7192">
        <w:rPr>
          <w:rFonts w:ascii="Arial" w:hAnsi="Arial" w:cs="Arial"/>
          <w:caps/>
          <w:sz w:val="18"/>
          <w:szCs w:val="18"/>
        </w:rPr>
        <w:t>,</w:t>
      </w:r>
    </w:p>
    <w:p w14:paraId="7D86C39C" w14:textId="559CB937" w:rsidR="00EA4B06" w:rsidRPr="006B7192" w:rsidRDefault="00EA4B06" w:rsidP="005A697C">
      <w:pPr>
        <w:spacing w:after="100" w:afterAutospacing="1"/>
        <w:contextualSpacing/>
        <w:rPr>
          <w:rFonts w:ascii="Arial" w:hAnsi="Arial" w:cs="Arial"/>
          <w:sz w:val="18"/>
          <w:szCs w:val="18"/>
        </w:rPr>
      </w:pPr>
      <w:r w:rsidRPr="006B7192">
        <w:rPr>
          <w:rFonts w:ascii="Arial" w:hAnsi="Arial" w:cs="Arial"/>
          <w:sz w:val="18"/>
          <w:szCs w:val="18"/>
        </w:rPr>
        <w:tab/>
      </w:r>
      <w:r w:rsidRPr="006B7192">
        <w:rPr>
          <w:rFonts w:ascii="Arial" w:hAnsi="Arial" w:cs="Arial"/>
          <w:sz w:val="18"/>
          <w:szCs w:val="18"/>
        </w:rPr>
        <w:tab/>
      </w:r>
      <w:r w:rsidRPr="006B7192">
        <w:rPr>
          <w:rFonts w:ascii="Arial" w:hAnsi="Arial" w:cs="Arial"/>
          <w:sz w:val="18"/>
          <w:szCs w:val="18"/>
        </w:rPr>
        <w:tab/>
      </w:r>
      <w:r w:rsidRPr="006B7192">
        <w:rPr>
          <w:rFonts w:ascii="Arial" w:hAnsi="Arial" w:cs="Arial"/>
          <w:sz w:val="18"/>
          <w:szCs w:val="18"/>
        </w:rPr>
        <w:tab/>
      </w:r>
      <w:r w:rsidRPr="006B7192">
        <w:rPr>
          <w:rFonts w:ascii="Arial" w:hAnsi="Arial" w:cs="Arial"/>
          <w:sz w:val="18"/>
          <w:szCs w:val="18"/>
        </w:rPr>
        <w:tab/>
      </w:r>
      <w:r w:rsidRPr="006B7192">
        <w:rPr>
          <w:rFonts w:ascii="Arial" w:hAnsi="Arial" w:cs="Arial"/>
          <w:sz w:val="18"/>
          <w:szCs w:val="18"/>
        </w:rPr>
        <w:tab/>
      </w:r>
      <w:r w:rsidRPr="006B7192">
        <w:rPr>
          <w:rFonts w:ascii="Arial" w:hAnsi="Arial" w:cs="Arial"/>
          <w:sz w:val="18"/>
          <w:szCs w:val="18"/>
        </w:rPr>
        <w:tab/>
      </w:r>
      <w:r w:rsidRPr="006B7192">
        <w:rPr>
          <w:rFonts w:ascii="Arial" w:hAnsi="Arial" w:cs="Arial"/>
          <w:sz w:val="18"/>
          <w:szCs w:val="18"/>
        </w:rPr>
        <w:tab/>
        <w:t xml:space="preserve">Director of </w:t>
      </w:r>
      <w:r>
        <w:rPr>
          <w:rFonts w:ascii="Arial" w:hAnsi="Arial" w:cs="Arial"/>
          <w:sz w:val="18"/>
          <w:szCs w:val="18"/>
        </w:rPr>
        <w:t>Media Relations, ColinKurtis</w:t>
      </w:r>
    </w:p>
    <w:p w14:paraId="360B3720" w14:textId="1E5CCE93" w:rsidR="00EA4B06" w:rsidRDefault="00EA4B06" w:rsidP="005A697C">
      <w:pPr>
        <w:ind w:left="5040" w:firstLine="720"/>
        <w:rPr>
          <w:rFonts w:ascii="Arial" w:hAnsi="Arial" w:cs="Arial"/>
          <w:sz w:val="18"/>
          <w:szCs w:val="18"/>
        </w:rPr>
      </w:pPr>
      <w:r w:rsidRPr="006B7192">
        <w:rPr>
          <w:rFonts w:ascii="Arial" w:hAnsi="Arial" w:cs="Arial"/>
          <w:sz w:val="18"/>
          <w:szCs w:val="18"/>
          <w:lang w:val="fr-FR"/>
        </w:rPr>
        <w:t xml:space="preserve">Email: </w:t>
      </w:r>
      <w:hyperlink r:id="rId5" w:history="1">
        <w:r w:rsidR="00892444" w:rsidRPr="00AE76C1">
          <w:rPr>
            <w:rStyle w:val="Hyperlink"/>
            <w:rFonts w:ascii="Arial" w:hAnsi="Arial" w:cs="Arial"/>
            <w:sz w:val="18"/>
            <w:szCs w:val="18"/>
          </w:rPr>
          <w:t>carrie@colinkurtis.com</w:t>
        </w:r>
      </w:hyperlink>
    </w:p>
    <w:p w14:paraId="1D697E24" w14:textId="696D990B" w:rsidR="00892444" w:rsidRPr="00E97AA0" w:rsidRDefault="00892444" w:rsidP="005A697C">
      <w:pPr>
        <w:ind w:left="5040" w:firstLine="720"/>
        <w:rPr>
          <w:rFonts w:ascii="Arial" w:hAnsi="Arial" w:cs="Arial"/>
          <w:sz w:val="18"/>
          <w:szCs w:val="18"/>
        </w:rPr>
      </w:pPr>
      <w:r w:rsidRPr="006B7192">
        <w:rPr>
          <w:rFonts w:ascii="Arial" w:hAnsi="Arial" w:cs="Arial"/>
          <w:sz w:val="18"/>
          <w:szCs w:val="18"/>
          <w:lang w:val="fr-FR"/>
        </w:rPr>
        <w:t xml:space="preserve">Phone: </w:t>
      </w:r>
      <w:r>
        <w:rPr>
          <w:rFonts w:ascii="Arial" w:hAnsi="Arial" w:cs="Arial"/>
          <w:color w:val="000000"/>
          <w:sz w:val="18"/>
          <w:szCs w:val="18"/>
        </w:rPr>
        <w:t>815-519-830</w:t>
      </w:r>
      <w:r>
        <w:rPr>
          <w:rFonts w:ascii="Arial" w:hAnsi="Arial" w:cs="Arial"/>
          <w:bCs/>
          <w:sz w:val="18"/>
          <w:szCs w:val="18"/>
          <w:lang w:val="fr-FR"/>
        </w:rPr>
        <w:t>2</w:t>
      </w:r>
      <w:r>
        <w:rPr>
          <w:rFonts w:ascii="Arial" w:hAnsi="Arial" w:cs="Arial"/>
          <w:b/>
          <w:sz w:val="18"/>
          <w:szCs w:val="18"/>
          <w:lang w:val="fr-FR"/>
        </w:rPr>
        <w:br w:type="textWrapping" w:clear="all"/>
      </w:r>
    </w:p>
    <w:p w14:paraId="7AD67345" w14:textId="7DA430C4" w:rsidR="00C133EA" w:rsidRPr="00587EFA" w:rsidRDefault="00EA4B06" w:rsidP="007B3D3F">
      <w:pPr>
        <w:rPr>
          <w:rFonts w:ascii="Arial" w:hAnsi="Arial" w:cs="Arial"/>
          <w:b/>
          <w:sz w:val="18"/>
          <w:szCs w:val="18"/>
          <w:lang w:val="fr-FR"/>
        </w:rPr>
      </w:pPr>
      <w:r w:rsidRPr="00E97AA0">
        <w:rPr>
          <w:rFonts w:ascii="Arial" w:hAnsi="Arial" w:cs="Arial"/>
          <w:sz w:val="18"/>
          <w:szCs w:val="18"/>
        </w:rPr>
        <w:tab/>
      </w:r>
      <w:r w:rsidRPr="00E97AA0">
        <w:rPr>
          <w:rFonts w:ascii="Arial" w:hAnsi="Arial" w:cs="Arial"/>
          <w:sz w:val="18"/>
          <w:szCs w:val="18"/>
        </w:rPr>
        <w:tab/>
      </w:r>
      <w:r w:rsidRPr="00E97AA0">
        <w:rPr>
          <w:rFonts w:ascii="Arial" w:hAnsi="Arial" w:cs="Arial"/>
          <w:sz w:val="18"/>
          <w:szCs w:val="18"/>
        </w:rPr>
        <w:tab/>
      </w:r>
      <w:r w:rsidRPr="00E97AA0">
        <w:rPr>
          <w:rFonts w:ascii="Arial" w:hAnsi="Arial" w:cs="Arial"/>
          <w:sz w:val="18"/>
          <w:szCs w:val="18"/>
        </w:rPr>
        <w:tab/>
      </w:r>
      <w:r w:rsidRPr="00E97AA0">
        <w:rPr>
          <w:rFonts w:ascii="Arial" w:hAnsi="Arial" w:cs="Arial"/>
          <w:sz w:val="18"/>
          <w:szCs w:val="18"/>
        </w:rPr>
        <w:tab/>
      </w:r>
    </w:p>
    <w:p w14:paraId="74C17825" w14:textId="574A27F1" w:rsidR="00892444" w:rsidRDefault="00424CA9" w:rsidP="00424CA9">
      <w:pPr>
        <w:rPr>
          <w:rFonts w:ascii="Arial" w:hAnsi="Arial" w:cs="Arial"/>
          <w:b/>
          <w:bCs/>
          <w:i/>
          <w:sz w:val="22"/>
          <w:szCs w:val="22"/>
        </w:rPr>
      </w:pPr>
      <w:r>
        <w:rPr>
          <w:rFonts w:ascii="Arial" w:hAnsi="Arial" w:cs="Arial"/>
          <w:b/>
          <w:bCs/>
          <w:i/>
          <w:noProof/>
          <w:sz w:val="22"/>
          <w:szCs w:val="22"/>
        </w:rPr>
        <w:drawing>
          <wp:inline distT="0" distB="0" distL="0" distR="0" wp14:anchorId="52EB1F64" wp14:editId="3E9BC6BB">
            <wp:extent cx="2474686" cy="838115"/>
            <wp:effectExtent l="0" t="0" r="1905" b="0"/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lose up of a sig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65050" cy="868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43D02" w14:textId="77777777" w:rsidR="00424CA9" w:rsidRDefault="00424CA9" w:rsidP="00663822">
      <w:pPr>
        <w:jc w:val="center"/>
        <w:rPr>
          <w:rFonts w:ascii="Arial" w:hAnsi="Arial" w:cs="Arial"/>
          <w:b/>
          <w:bCs/>
          <w:i/>
          <w:sz w:val="22"/>
          <w:szCs w:val="22"/>
        </w:rPr>
      </w:pPr>
    </w:p>
    <w:p w14:paraId="13AB8D18" w14:textId="1927FF76" w:rsidR="00CC4A0D" w:rsidRPr="007D64BD" w:rsidRDefault="00CC4A0D" w:rsidP="00CC4A0D">
      <w:pPr>
        <w:jc w:val="center"/>
        <w:rPr>
          <w:rFonts w:ascii="Arial" w:hAnsi="Arial" w:cs="Arial"/>
          <w:b/>
          <w:bCs/>
          <w:i/>
          <w:iCs/>
          <w:color w:val="000000"/>
          <w:sz w:val="22"/>
          <w:szCs w:val="22"/>
        </w:rPr>
      </w:pPr>
      <w:r w:rsidRPr="007D64BD">
        <w:rPr>
          <w:rFonts w:ascii="Arial" w:hAnsi="Arial" w:cs="Arial"/>
          <w:b/>
          <w:bCs/>
          <w:i/>
          <w:iCs/>
          <w:color w:val="000000"/>
          <w:sz w:val="22"/>
          <w:szCs w:val="22"/>
        </w:rPr>
        <w:t xml:space="preserve">Franklin Farms </w:t>
      </w:r>
      <w:r w:rsidR="002D3850">
        <w:rPr>
          <w:rFonts w:ascii="Arial" w:hAnsi="Arial" w:cs="Arial"/>
          <w:b/>
          <w:bCs/>
          <w:i/>
          <w:iCs/>
          <w:color w:val="000000"/>
          <w:sz w:val="22"/>
          <w:szCs w:val="22"/>
        </w:rPr>
        <w:t xml:space="preserve">Announces </w:t>
      </w:r>
      <w:r w:rsidR="001E28A6">
        <w:rPr>
          <w:rFonts w:ascii="Arial" w:hAnsi="Arial" w:cs="Arial"/>
          <w:b/>
          <w:bCs/>
          <w:i/>
          <w:iCs/>
          <w:color w:val="000000"/>
          <w:sz w:val="22"/>
          <w:szCs w:val="22"/>
        </w:rPr>
        <w:t xml:space="preserve">New </w:t>
      </w:r>
      <w:r w:rsidR="002D3850">
        <w:rPr>
          <w:rFonts w:ascii="Arial" w:hAnsi="Arial" w:cs="Arial"/>
          <w:b/>
          <w:bCs/>
          <w:i/>
          <w:iCs/>
          <w:color w:val="000000"/>
          <w:sz w:val="22"/>
          <w:szCs w:val="22"/>
        </w:rPr>
        <w:t>Partnership with Purple Carrot</w:t>
      </w:r>
    </w:p>
    <w:p w14:paraId="7D7ADAF3" w14:textId="77777777" w:rsidR="009D560E" w:rsidRPr="00796C02" w:rsidRDefault="009D560E" w:rsidP="009D560E">
      <w:pPr>
        <w:spacing w:line="276" w:lineRule="auto"/>
        <w:outlineLvl w:val="0"/>
        <w:rPr>
          <w:rFonts w:ascii="Arial" w:hAnsi="Arial" w:cs="Arial"/>
          <w:b/>
          <w:i/>
          <w:sz w:val="20"/>
          <w:szCs w:val="20"/>
        </w:rPr>
      </w:pPr>
    </w:p>
    <w:p w14:paraId="6A7AC825" w14:textId="77BB4F0D" w:rsidR="005A697C" w:rsidRDefault="00A515E9" w:rsidP="00DA4270">
      <w:pPr>
        <w:spacing w:line="276" w:lineRule="auto"/>
        <w:rPr>
          <w:rFonts w:ascii="Arial" w:hAnsi="Arial" w:cs="Arial"/>
          <w:color w:val="000000"/>
          <w:sz w:val="20"/>
          <w:szCs w:val="20"/>
        </w:rPr>
      </w:pPr>
      <w:r w:rsidRPr="00F34B96">
        <w:rPr>
          <w:rFonts w:ascii="Arial" w:hAnsi="Arial" w:cs="Arial"/>
          <w:sz w:val="20"/>
          <w:szCs w:val="20"/>
        </w:rPr>
        <w:t>PARSIPPANY, NJ</w:t>
      </w:r>
      <w:r w:rsidR="00AB08E7" w:rsidRPr="00F34B96">
        <w:rPr>
          <w:rFonts w:ascii="Arial" w:hAnsi="Arial" w:cs="Arial"/>
          <w:sz w:val="20"/>
          <w:szCs w:val="20"/>
        </w:rPr>
        <w:t>,</w:t>
      </w:r>
      <w:r w:rsidR="00554538" w:rsidRPr="00F34B96">
        <w:rPr>
          <w:rFonts w:ascii="Arial" w:hAnsi="Arial" w:cs="Arial"/>
          <w:sz w:val="20"/>
          <w:szCs w:val="20"/>
        </w:rPr>
        <w:t xml:space="preserve"> </w:t>
      </w:r>
      <w:r w:rsidR="002D3850" w:rsidRPr="00F34B96">
        <w:rPr>
          <w:rFonts w:ascii="Arial" w:hAnsi="Arial" w:cs="Arial"/>
          <w:sz w:val="20"/>
          <w:szCs w:val="20"/>
        </w:rPr>
        <w:t>December</w:t>
      </w:r>
      <w:r w:rsidR="00EF6A95" w:rsidRPr="00F34B96">
        <w:rPr>
          <w:rFonts w:ascii="Arial" w:hAnsi="Arial" w:cs="Arial"/>
          <w:sz w:val="20"/>
          <w:szCs w:val="20"/>
        </w:rPr>
        <w:t xml:space="preserve"> </w:t>
      </w:r>
      <w:r w:rsidR="003460B9" w:rsidRPr="00F34B96">
        <w:rPr>
          <w:rFonts w:ascii="Arial" w:hAnsi="Arial" w:cs="Arial"/>
          <w:sz w:val="20"/>
          <w:szCs w:val="20"/>
        </w:rPr>
        <w:t>1</w:t>
      </w:r>
      <w:r w:rsidR="007237DE" w:rsidRPr="00F34B96">
        <w:rPr>
          <w:rFonts w:ascii="Arial" w:hAnsi="Arial" w:cs="Arial"/>
          <w:sz w:val="20"/>
          <w:szCs w:val="20"/>
        </w:rPr>
        <w:t>,</w:t>
      </w:r>
      <w:r w:rsidR="000C7BD4" w:rsidRPr="00F34B96">
        <w:rPr>
          <w:rFonts w:ascii="Arial" w:hAnsi="Arial" w:cs="Arial"/>
          <w:sz w:val="20"/>
          <w:szCs w:val="20"/>
        </w:rPr>
        <w:t xml:space="preserve"> </w:t>
      </w:r>
      <w:r w:rsidR="00CC412E" w:rsidRPr="00F34B96">
        <w:rPr>
          <w:rFonts w:ascii="Arial" w:hAnsi="Arial" w:cs="Arial"/>
          <w:sz w:val="20"/>
          <w:szCs w:val="20"/>
        </w:rPr>
        <w:t>20</w:t>
      </w:r>
      <w:r w:rsidR="00D72E87" w:rsidRPr="00F34B96">
        <w:rPr>
          <w:rFonts w:ascii="Arial" w:hAnsi="Arial" w:cs="Arial"/>
          <w:sz w:val="20"/>
          <w:szCs w:val="20"/>
        </w:rPr>
        <w:t>20</w:t>
      </w:r>
      <w:r w:rsidR="00D2023B" w:rsidRPr="00F34B96">
        <w:rPr>
          <w:rFonts w:ascii="Arial" w:hAnsi="Arial" w:cs="Arial"/>
          <w:sz w:val="20"/>
          <w:szCs w:val="20"/>
        </w:rPr>
        <w:t>—</w:t>
      </w:r>
      <w:r w:rsidR="00CD2FBF" w:rsidRPr="00F34B96">
        <w:rPr>
          <w:rFonts w:ascii="Arial" w:hAnsi="Arial" w:cs="Arial"/>
          <w:sz w:val="20"/>
          <w:szCs w:val="20"/>
        </w:rPr>
        <w:t>Franklin Farms</w:t>
      </w:r>
      <w:r w:rsidR="00CF5A32" w:rsidRPr="00F34B96">
        <w:rPr>
          <w:rFonts w:ascii="Arial" w:hAnsi="Arial" w:cs="Arial"/>
          <w:sz w:val="20"/>
          <w:szCs w:val="20"/>
        </w:rPr>
        <w:t>™</w:t>
      </w:r>
      <w:r w:rsidR="00CD2FBF" w:rsidRPr="00F34B96">
        <w:rPr>
          <w:rFonts w:ascii="Arial" w:hAnsi="Arial" w:cs="Arial"/>
          <w:sz w:val="20"/>
          <w:szCs w:val="20"/>
        </w:rPr>
        <w:t xml:space="preserve">, a division of Keystone </w:t>
      </w:r>
      <w:r w:rsidR="0056054D" w:rsidRPr="00F34B96">
        <w:rPr>
          <w:rFonts w:ascii="Arial" w:hAnsi="Arial" w:cs="Arial"/>
          <w:sz w:val="20"/>
          <w:szCs w:val="20"/>
        </w:rPr>
        <w:t xml:space="preserve">Natural </w:t>
      </w:r>
      <w:r w:rsidR="00CD2FBF" w:rsidRPr="00F34B96">
        <w:rPr>
          <w:rFonts w:ascii="Arial" w:hAnsi="Arial" w:cs="Arial"/>
          <w:sz w:val="20"/>
          <w:szCs w:val="20"/>
        </w:rPr>
        <w:t>Holdings</w:t>
      </w:r>
      <w:r w:rsidR="00CC4A0D" w:rsidRPr="00F34B96">
        <w:rPr>
          <w:rFonts w:ascii="Arial" w:hAnsi="Arial" w:cs="Arial"/>
          <w:sz w:val="20"/>
          <w:szCs w:val="20"/>
        </w:rPr>
        <w:t xml:space="preserve">, </w:t>
      </w:r>
      <w:r w:rsidR="00CD2FBF" w:rsidRPr="00F34B96">
        <w:rPr>
          <w:rFonts w:ascii="Arial" w:hAnsi="Arial" w:cs="Arial"/>
          <w:sz w:val="20"/>
          <w:szCs w:val="20"/>
        </w:rPr>
        <w:t xml:space="preserve">announced </w:t>
      </w:r>
      <w:r w:rsidR="0078445E" w:rsidRPr="00F34B96">
        <w:rPr>
          <w:rFonts w:ascii="Arial" w:hAnsi="Arial" w:cs="Arial"/>
          <w:sz w:val="20"/>
          <w:szCs w:val="20"/>
        </w:rPr>
        <w:t xml:space="preserve">they </w:t>
      </w:r>
      <w:r w:rsidR="001E28A6" w:rsidRPr="00F34B96">
        <w:rPr>
          <w:rFonts w:ascii="Arial" w:hAnsi="Arial" w:cs="Arial"/>
          <w:sz w:val="20"/>
          <w:szCs w:val="20"/>
        </w:rPr>
        <w:t>have</w:t>
      </w:r>
      <w:r w:rsidR="0078445E" w:rsidRPr="00F34B96">
        <w:rPr>
          <w:rFonts w:ascii="Arial" w:hAnsi="Arial" w:cs="Arial"/>
          <w:sz w:val="20"/>
          <w:szCs w:val="20"/>
        </w:rPr>
        <w:t xml:space="preserve"> </w:t>
      </w:r>
      <w:r w:rsidR="001E28A6" w:rsidRPr="00F34B96">
        <w:rPr>
          <w:rFonts w:ascii="Arial" w:hAnsi="Arial" w:cs="Arial"/>
          <w:sz w:val="20"/>
          <w:szCs w:val="20"/>
        </w:rPr>
        <w:t xml:space="preserve">entered </w:t>
      </w:r>
      <w:r w:rsidR="0078445E" w:rsidRPr="00F34B96">
        <w:rPr>
          <w:rFonts w:ascii="Arial" w:hAnsi="Arial" w:cs="Arial"/>
          <w:sz w:val="20"/>
          <w:szCs w:val="20"/>
        </w:rPr>
        <w:t>a new partner</w:t>
      </w:r>
      <w:r w:rsidR="001E28A6" w:rsidRPr="00F34B96">
        <w:rPr>
          <w:rFonts w:ascii="Arial" w:hAnsi="Arial" w:cs="Arial"/>
          <w:sz w:val="20"/>
          <w:szCs w:val="20"/>
        </w:rPr>
        <w:t>ship</w:t>
      </w:r>
      <w:r w:rsidR="00EB0644" w:rsidRPr="00F34B96">
        <w:rPr>
          <w:rFonts w:ascii="Arial" w:hAnsi="Arial" w:cs="Arial"/>
          <w:sz w:val="20"/>
          <w:szCs w:val="20"/>
        </w:rPr>
        <w:t xml:space="preserve"> </w:t>
      </w:r>
      <w:r w:rsidR="001E28A6" w:rsidRPr="00F34B96">
        <w:rPr>
          <w:rFonts w:ascii="Arial" w:hAnsi="Arial" w:cs="Arial"/>
          <w:sz w:val="20"/>
          <w:szCs w:val="20"/>
        </w:rPr>
        <w:t>with Purple Carrot</w:t>
      </w:r>
      <w:r w:rsidR="00492413">
        <w:rPr>
          <w:rFonts w:ascii="Arial" w:hAnsi="Arial" w:cs="Arial"/>
          <w:sz w:val="20"/>
          <w:szCs w:val="20"/>
        </w:rPr>
        <w:t>, the 100% plant-based meal kit company.</w:t>
      </w:r>
      <w:r w:rsidR="001E28A6" w:rsidRPr="00F34B96">
        <w:rPr>
          <w:rFonts w:ascii="Arial" w:hAnsi="Arial" w:cs="Arial"/>
          <w:sz w:val="20"/>
          <w:szCs w:val="20"/>
        </w:rPr>
        <w:t xml:space="preserve"> </w:t>
      </w:r>
      <w:r w:rsidR="00D1740C" w:rsidRPr="00F34B96">
        <w:rPr>
          <w:rFonts w:ascii="Arial" w:hAnsi="Arial" w:cs="Arial"/>
          <w:sz w:val="20"/>
          <w:szCs w:val="20"/>
        </w:rPr>
        <w:t xml:space="preserve">As a prominent </w:t>
      </w:r>
      <w:r w:rsidR="00AD380F" w:rsidRPr="00F34B96">
        <w:rPr>
          <w:rFonts w:ascii="Arial" w:hAnsi="Arial" w:cs="Arial"/>
          <w:sz w:val="20"/>
          <w:szCs w:val="20"/>
        </w:rPr>
        <w:t xml:space="preserve">consumer </w:t>
      </w:r>
      <w:r w:rsidR="00D1740C" w:rsidRPr="00F34B96">
        <w:rPr>
          <w:rFonts w:ascii="Arial" w:hAnsi="Arial" w:cs="Arial"/>
          <w:sz w:val="20"/>
          <w:szCs w:val="20"/>
        </w:rPr>
        <w:t xml:space="preserve">brand </w:t>
      </w:r>
      <w:r w:rsidR="006C011D" w:rsidRPr="00F34B96">
        <w:rPr>
          <w:rFonts w:ascii="Arial" w:hAnsi="Arial" w:cs="Arial"/>
          <w:sz w:val="20"/>
          <w:szCs w:val="20"/>
        </w:rPr>
        <w:t xml:space="preserve">and leading supplier of high-quality and delicious meatless offerings, </w:t>
      </w:r>
      <w:r w:rsidR="001E28A6" w:rsidRPr="00F34B96">
        <w:rPr>
          <w:rFonts w:ascii="Arial" w:hAnsi="Arial" w:cs="Arial"/>
          <w:color w:val="000000"/>
          <w:sz w:val="20"/>
          <w:szCs w:val="20"/>
        </w:rPr>
        <w:t xml:space="preserve">Franklin Farms </w:t>
      </w:r>
      <w:r w:rsidR="00D1740C" w:rsidRPr="00F34B96">
        <w:rPr>
          <w:rFonts w:ascii="Arial" w:hAnsi="Arial" w:cs="Arial"/>
          <w:color w:val="000000"/>
          <w:sz w:val="20"/>
          <w:szCs w:val="20"/>
        </w:rPr>
        <w:t>bring</w:t>
      </w:r>
      <w:r w:rsidR="006C011D" w:rsidRPr="00F34B96">
        <w:rPr>
          <w:rFonts w:ascii="Arial" w:hAnsi="Arial" w:cs="Arial"/>
          <w:color w:val="000000"/>
          <w:sz w:val="20"/>
          <w:szCs w:val="20"/>
        </w:rPr>
        <w:t>s</w:t>
      </w:r>
      <w:r w:rsidR="00D1740C" w:rsidRPr="00F34B96">
        <w:rPr>
          <w:rFonts w:ascii="Arial" w:hAnsi="Arial" w:cs="Arial"/>
          <w:color w:val="000000"/>
          <w:sz w:val="20"/>
          <w:szCs w:val="20"/>
        </w:rPr>
        <w:t xml:space="preserve"> </w:t>
      </w:r>
      <w:r w:rsidR="00AD380F" w:rsidRPr="00F34B96">
        <w:rPr>
          <w:rFonts w:ascii="Arial" w:hAnsi="Arial" w:cs="Arial"/>
          <w:color w:val="000000"/>
          <w:sz w:val="20"/>
          <w:szCs w:val="20"/>
        </w:rPr>
        <w:t xml:space="preserve">more than twenty </w:t>
      </w:r>
      <w:r w:rsidR="00D1740C" w:rsidRPr="00F34B96">
        <w:rPr>
          <w:rFonts w:ascii="Arial" w:hAnsi="Arial" w:cs="Arial"/>
          <w:color w:val="000000"/>
          <w:sz w:val="20"/>
          <w:szCs w:val="20"/>
        </w:rPr>
        <w:t xml:space="preserve">years of </w:t>
      </w:r>
      <w:r w:rsidR="00AD380F" w:rsidRPr="00F34B96">
        <w:rPr>
          <w:rFonts w:ascii="Arial" w:hAnsi="Arial" w:cs="Arial"/>
          <w:color w:val="000000"/>
          <w:sz w:val="20"/>
          <w:szCs w:val="20"/>
        </w:rPr>
        <w:t>expertise in plant-based protein foods</w:t>
      </w:r>
      <w:r w:rsidR="00D1740C" w:rsidRPr="00F34B96">
        <w:rPr>
          <w:rFonts w:ascii="Arial" w:hAnsi="Arial" w:cs="Arial"/>
          <w:color w:val="000000"/>
          <w:sz w:val="20"/>
          <w:szCs w:val="20"/>
        </w:rPr>
        <w:t xml:space="preserve"> and innovation </w:t>
      </w:r>
      <w:r w:rsidR="00AD380F" w:rsidRPr="00F34B96">
        <w:rPr>
          <w:rFonts w:ascii="Arial" w:hAnsi="Arial" w:cs="Arial"/>
          <w:color w:val="000000"/>
          <w:sz w:val="20"/>
          <w:szCs w:val="20"/>
        </w:rPr>
        <w:t>to</w:t>
      </w:r>
      <w:r w:rsidR="006C011D" w:rsidRPr="00F34B96">
        <w:rPr>
          <w:rFonts w:ascii="Arial" w:hAnsi="Arial" w:cs="Arial"/>
          <w:color w:val="000000"/>
          <w:sz w:val="20"/>
          <w:szCs w:val="20"/>
        </w:rPr>
        <w:t xml:space="preserve"> Purple Carrot’s meal kit</w:t>
      </w:r>
      <w:r w:rsidR="00AD380F" w:rsidRPr="00F34B96">
        <w:rPr>
          <w:rFonts w:ascii="Arial" w:hAnsi="Arial" w:cs="Arial"/>
          <w:color w:val="000000"/>
          <w:sz w:val="20"/>
          <w:szCs w:val="20"/>
        </w:rPr>
        <w:t xml:space="preserve"> offerings</w:t>
      </w:r>
      <w:r w:rsidR="006C011D" w:rsidRPr="00F34B96">
        <w:rPr>
          <w:rFonts w:ascii="Arial" w:hAnsi="Arial" w:cs="Arial"/>
          <w:color w:val="000000"/>
          <w:sz w:val="20"/>
          <w:szCs w:val="20"/>
        </w:rPr>
        <w:t>.</w:t>
      </w:r>
      <w:r w:rsidR="00F1654C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241F352A" w14:textId="5C475337" w:rsidR="009D3E32" w:rsidRDefault="009D3E32" w:rsidP="00DA4270">
      <w:pPr>
        <w:spacing w:line="276" w:lineRule="auto"/>
        <w:rPr>
          <w:rFonts w:ascii="Arial" w:hAnsi="Arial" w:cs="Arial"/>
          <w:color w:val="000000"/>
          <w:sz w:val="20"/>
          <w:szCs w:val="20"/>
        </w:rPr>
      </w:pPr>
    </w:p>
    <w:p w14:paraId="08456E1A" w14:textId="12DD150C" w:rsidR="00CC2A3F" w:rsidRDefault="009D3E32" w:rsidP="00DA4270">
      <w:pPr>
        <w:spacing w:line="276" w:lineRule="auto"/>
        <w:rPr>
          <w:rFonts w:ascii="Arial" w:hAnsi="Arial" w:cs="Arial"/>
          <w:color w:val="000000"/>
          <w:sz w:val="20"/>
          <w:szCs w:val="20"/>
        </w:rPr>
      </w:pPr>
      <w:r w:rsidRPr="00F34B96">
        <w:rPr>
          <w:rFonts w:ascii="Arial" w:hAnsi="Arial" w:cs="Arial"/>
          <w:color w:val="000000"/>
          <w:sz w:val="20"/>
          <w:szCs w:val="20"/>
        </w:rPr>
        <w:t xml:space="preserve">"The Purple Carrot </w:t>
      </w:r>
      <w:r w:rsidR="00492413">
        <w:rPr>
          <w:rFonts w:ascii="Arial" w:hAnsi="Arial" w:cs="Arial"/>
          <w:color w:val="000000"/>
          <w:sz w:val="20"/>
          <w:szCs w:val="20"/>
        </w:rPr>
        <w:t>c</w:t>
      </w:r>
      <w:r w:rsidRPr="00F34B96">
        <w:rPr>
          <w:rFonts w:ascii="Arial" w:hAnsi="Arial" w:cs="Arial"/>
          <w:color w:val="000000"/>
          <w:sz w:val="20"/>
          <w:szCs w:val="20"/>
        </w:rPr>
        <w:t xml:space="preserve">ulinary </w:t>
      </w:r>
      <w:r w:rsidR="00492413">
        <w:rPr>
          <w:rFonts w:ascii="Arial" w:hAnsi="Arial" w:cs="Arial"/>
          <w:color w:val="000000"/>
          <w:sz w:val="20"/>
          <w:szCs w:val="20"/>
        </w:rPr>
        <w:t>t</w:t>
      </w:r>
      <w:r w:rsidRPr="00F34B96">
        <w:rPr>
          <w:rFonts w:ascii="Arial" w:hAnsi="Arial" w:cs="Arial"/>
          <w:color w:val="000000"/>
          <w:sz w:val="20"/>
          <w:szCs w:val="20"/>
        </w:rPr>
        <w:t>eam is so excited to be partnering with Franklin Farms to create delicious plant-based meals we know our customers will love!" said</w:t>
      </w:r>
      <w:r w:rsidRPr="00F34B96">
        <w:rPr>
          <w:rFonts w:ascii="Arial" w:hAnsi="Arial" w:cs="Arial"/>
          <w:i/>
          <w:iCs/>
          <w:color w:val="000000"/>
          <w:sz w:val="20"/>
          <w:szCs w:val="20"/>
        </w:rPr>
        <w:t> </w:t>
      </w:r>
      <w:r w:rsidRPr="00F34B96">
        <w:rPr>
          <w:rFonts w:ascii="Arial" w:hAnsi="Arial" w:cs="Arial"/>
          <w:color w:val="000000"/>
          <w:sz w:val="20"/>
          <w:szCs w:val="20"/>
        </w:rPr>
        <w:t>Andrea Norby, Purple Carrot's Head of Culinary.</w:t>
      </w:r>
      <w:r w:rsidR="00CC2A3F">
        <w:rPr>
          <w:rFonts w:ascii="Arial" w:hAnsi="Arial" w:cs="Arial"/>
          <w:color w:val="000000"/>
          <w:sz w:val="20"/>
          <w:szCs w:val="20"/>
        </w:rPr>
        <w:t xml:space="preserve"> Every Purple Carrot meal kit includes the freshest plant-based ingredients along with a variety of recipes and cooking ideas</w:t>
      </w:r>
      <w:r w:rsidR="00DF2C22">
        <w:rPr>
          <w:rFonts w:ascii="Arial" w:hAnsi="Arial" w:cs="Arial"/>
          <w:color w:val="000000"/>
          <w:sz w:val="20"/>
          <w:szCs w:val="20"/>
        </w:rPr>
        <w:t xml:space="preserve"> to inspire consumers</w:t>
      </w:r>
      <w:r w:rsidR="00CC2A3F">
        <w:rPr>
          <w:rFonts w:ascii="Arial" w:hAnsi="Arial" w:cs="Arial"/>
          <w:color w:val="000000"/>
          <w:sz w:val="20"/>
          <w:szCs w:val="20"/>
        </w:rPr>
        <w:t>.</w:t>
      </w:r>
    </w:p>
    <w:p w14:paraId="759767D8" w14:textId="77777777" w:rsidR="001144FA" w:rsidRPr="00F34B96" w:rsidRDefault="001144FA" w:rsidP="00DA4270">
      <w:pPr>
        <w:spacing w:line="276" w:lineRule="auto"/>
        <w:rPr>
          <w:rFonts w:ascii="Arial" w:hAnsi="Arial" w:cs="Arial"/>
          <w:color w:val="000000"/>
          <w:sz w:val="20"/>
          <w:szCs w:val="20"/>
        </w:rPr>
      </w:pPr>
    </w:p>
    <w:p w14:paraId="5FFC64EC" w14:textId="400BDED8" w:rsidR="00F1654C" w:rsidRDefault="001144FA" w:rsidP="00DA4270">
      <w:pPr>
        <w:spacing w:line="276" w:lineRule="auto"/>
        <w:rPr>
          <w:rFonts w:ascii="Arial" w:hAnsi="Arial" w:cs="Arial"/>
          <w:color w:val="000000"/>
          <w:sz w:val="20"/>
          <w:szCs w:val="20"/>
        </w:rPr>
      </w:pPr>
      <w:r w:rsidRPr="00F34B96">
        <w:rPr>
          <w:rFonts w:ascii="Arial" w:hAnsi="Arial" w:cs="Arial"/>
          <w:color w:val="000000"/>
          <w:sz w:val="20"/>
          <w:szCs w:val="20"/>
        </w:rPr>
        <w:t>“</w:t>
      </w:r>
      <w:r w:rsidR="0026560C" w:rsidRPr="00F34B96">
        <w:rPr>
          <w:rFonts w:ascii="Arial" w:hAnsi="Arial" w:cs="Arial"/>
          <w:color w:val="000000"/>
          <w:sz w:val="20"/>
          <w:szCs w:val="20"/>
        </w:rPr>
        <w:t>We are thrilled</w:t>
      </w:r>
      <w:r w:rsidR="00F34B96" w:rsidRPr="00F34B96">
        <w:rPr>
          <w:rFonts w:ascii="Arial" w:hAnsi="Arial" w:cs="Arial"/>
          <w:color w:val="000000"/>
          <w:sz w:val="20"/>
          <w:szCs w:val="20"/>
        </w:rPr>
        <w:t xml:space="preserve"> to </w:t>
      </w:r>
      <w:r w:rsidR="009D3E32">
        <w:rPr>
          <w:rFonts w:ascii="Arial" w:hAnsi="Arial" w:cs="Arial"/>
          <w:color w:val="000000"/>
          <w:sz w:val="20"/>
          <w:szCs w:val="20"/>
        </w:rPr>
        <w:t>partner</w:t>
      </w:r>
      <w:r w:rsidR="0026560C" w:rsidRPr="00F34B96">
        <w:rPr>
          <w:rFonts w:ascii="Arial" w:hAnsi="Arial" w:cs="Arial"/>
          <w:color w:val="000000"/>
          <w:sz w:val="20"/>
          <w:szCs w:val="20"/>
        </w:rPr>
        <w:t xml:space="preserve"> with Purple Carrot</w:t>
      </w:r>
      <w:r w:rsidR="00F34B96" w:rsidRPr="00F34B96">
        <w:rPr>
          <w:rFonts w:ascii="Arial" w:hAnsi="Arial" w:cs="Arial"/>
          <w:color w:val="000000"/>
          <w:sz w:val="20"/>
          <w:szCs w:val="20"/>
        </w:rPr>
        <w:t xml:space="preserve"> and excited </w:t>
      </w:r>
      <w:r w:rsidR="00CC2A3F">
        <w:rPr>
          <w:rFonts w:ascii="Arial" w:hAnsi="Arial" w:cs="Arial"/>
          <w:color w:val="000000"/>
          <w:sz w:val="20"/>
          <w:szCs w:val="20"/>
        </w:rPr>
        <w:t>our customers</w:t>
      </w:r>
      <w:r w:rsidR="00F34B96" w:rsidRPr="00F34B96">
        <w:rPr>
          <w:rFonts w:ascii="Arial" w:hAnsi="Arial" w:cs="Arial"/>
          <w:color w:val="000000"/>
          <w:sz w:val="20"/>
          <w:szCs w:val="20"/>
        </w:rPr>
        <w:t xml:space="preserve"> will have </w:t>
      </w:r>
      <w:r w:rsidRPr="00F34B96">
        <w:rPr>
          <w:rFonts w:ascii="Arial" w:hAnsi="Arial" w:cs="Arial"/>
          <w:color w:val="000000"/>
          <w:sz w:val="20"/>
          <w:szCs w:val="20"/>
        </w:rPr>
        <w:t xml:space="preserve">a </w:t>
      </w:r>
      <w:r w:rsidR="009D3E32">
        <w:rPr>
          <w:rFonts w:ascii="Arial" w:hAnsi="Arial" w:cs="Arial"/>
          <w:color w:val="000000"/>
          <w:sz w:val="20"/>
          <w:szCs w:val="20"/>
        </w:rPr>
        <w:t xml:space="preserve">new and </w:t>
      </w:r>
      <w:r w:rsidRPr="00F34B96">
        <w:rPr>
          <w:rFonts w:ascii="Arial" w:hAnsi="Arial" w:cs="Arial"/>
          <w:color w:val="000000"/>
          <w:sz w:val="20"/>
          <w:szCs w:val="20"/>
        </w:rPr>
        <w:t xml:space="preserve">very convenient way to enjoy great-tasting meatless meals in the comfort of their own home,” said Cindy Wong, Vice President of Sales, Franklin Farms. </w:t>
      </w:r>
      <w:r w:rsidR="009D3E32">
        <w:rPr>
          <w:rFonts w:ascii="Arial" w:hAnsi="Arial" w:cs="Arial"/>
          <w:color w:val="000000"/>
          <w:sz w:val="20"/>
          <w:szCs w:val="20"/>
        </w:rPr>
        <w:t>“</w:t>
      </w:r>
      <w:r w:rsidR="00D460C5">
        <w:rPr>
          <w:rFonts w:ascii="Arial" w:hAnsi="Arial" w:cs="Arial"/>
          <w:color w:val="000000"/>
          <w:sz w:val="20"/>
          <w:szCs w:val="20"/>
        </w:rPr>
        <w:t xml:space="preserve">Purple Carrot offerings are a fresh and super convenient way for consumers to create and enjoy flavorful plant-based foods. </w:t>
      </w:r>
      <w:r w:rsidR="00F1654C">
        <w:rPr>
          <w:rFonts w:ascii="Arial" w:hAnsi="Arial" w:cs="Arial"/>
          <w:color w:val="000000"/>
          <w:sz w:val="20"/>
          <w:szCs w:val="20"/>
        </w:rPr>
        <w:t xml:space="preserve">Our extra-firm tofu is </w:t>
      </w:r>
      <w:r w:rsidR="00CC2A3F">
        <w:rPr>
          <w:rFonts w:ascii="Arial" w:hAnsi="Arial" w:cs="Arial"/>
          <w:color w:val="000000"/>
          <w:sz w:val="20"/>
          <w:szCs w:val="20"/>
        </w:rPr>
        <w:t xml:space="preserve">a very popular item with consumers and is now </w:t>
      </w:r>
      <w:r w:rsidR="00972D71">
        <w:rPr>
          <w:rFonts w:ascii="Arial" w:hAnsi="Arial" w:cs="Arial"/>
          <w:color w:val="000000"/>
          <w:sz w:val="20"/>
          <w:szCs w:val="20"/>
        </w:rPr>
        <w:t xml:space="preserve">a </w:t>
      </w:r>
      <w:r w:rsidR="00CC2A3F">
        <w:rPr>
          <w:rFonts w:ascii="Arial" w:hAnsi="Arial" w:cs="Arial"/>
          <w:color w:val="000000"/>
          <w:sz w:val="20"/>
          <w:szCs w:val="20"/>
        </w:rPr>
        <w:t xml:space="preserve">key ingredient in these </w:t>
      </w:r>
      <w:r w:rsidR="00972D71">
        <w:rPr>
          <w:rFonts w:ascii="Arial" w:hAnsi="Arial" w:cs="Arial"/>
          <w:color w:val="000000"/>
          <w:sz w:val="20"/>
          <w:szCs w:val="20"/>
        </w:rPr>
        <w:t xml:space="preserve">popular </w:t>
      </w:r>
      <w:r w:rsidR="00CC2A3F">
        <w:rPr>
          <w:rFonts w:ascii="Arial" w:hAnsi="Arial" w:cs="Arial"/>
          <w:color w:val="000000"/>
          <w:sz w:val="20"/>
          <w:szCs w:val="20"/>
        </w:rPr>
        <w:t>home delivery meal kits.</w:t>
      </w:r>
      <w:r w:rsidR="00D460C5">
        <w:rPr>
          <w:rFonts w:ascii="Arial" w:hAnsi="Arial" w:cs="Arial"/>
          <w:color w:val="000000"/>
          <w:sz w:val="20"/>
          <w:szCs w:val="20"/>
        </w:rPr>
        <w:t>”</w:t>
      </w:r>
      <w:r w:rsidR="00CC2A3F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154352A2" w14:textId="77777777" w:rsidR="00F1654C" w:rsidRDefault="00F1654C" w:rsidP="00DA4270">
      <w:pPr>
        <w:spacing w:line="276" w:lineRule="auto"/>
        <w:rPr>
          <w:rFonts w:ascii="Arial" w:hAnsi="Arial" w:cs="Arial"/>
          <w:color w:val="000000"/>
          <w:sz w:val="20"/>
          <w:szCs w:val="20"/>
        </w:rPr>
      </w:pPr>
    </w:p>
    <w:p w14:paraId="13ECFCA8" w14:textId="2270DFE2" w:rsidR="002D3850" w:rsidRPr="00F34B96" w:rsidRDefault="009D3E32" w:rsidP="00DA4270">
      <w:pPr>
        <w:spacing w:line="276" w:lineRule="auto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A</w:t>
      </w:r>
      <w:r w:rsidRPr="00F34B96">
        <w:rPr>
          <w:rFonts w:ascii="Arial" w:hAnsi="Arial" w:cs="Arial"/>
          <w:color w:val="000000"/>
          <w:sz w:val="20"/>
          <w:szCs w:val="20"/>
        </w:rPr>
        <w:t>midst th</w:t>
      </w:r>
      <w:r>
        <w:rPr>
          <w:rFonts w:ascii="Arial" w:hAnsi="Arial" w:cs="Arial"/>
          <w:color w:val="000000"/>
          <w:sz w:val="20"/>
          <w:szCs w:val="20"/>
        </w:rPr>
        <w:t>is</w:t>
      </w:r>
      <w:r w:rsidRPr="00F34B96">
        <w:rPr>
          <w:rFonts w:ascii="Arial" w:hAnsi="Arial" w:cs="Arial"/>
          <w:color w:val="000000"/>
          <w:sz w:val="20"/>
          <w:szCs w:val="20"/>
        </w:rPr>
        <w:t xml:space="preserve"> global pandemic</w:t>
      </w:r>
      <w:r>
        <w:rPr>
          <w:rFonts w:ascii="Arial" w:hAnsi="Arial" w:cs="Arial"/>
          <w:color w:val="000000"/>
          <w:sz w:val="20"/>
          <w:szCs w:val="20"/>
        </w:rPr>
        <w:t>,</w:t>
      </w:r>
      <w:r w:rsidRPr="00F34B96">
        <w:rPr>
          <w:rFonts w:ascii="Arial" w:hAnsi="Arial" w:cs="Arial"/>
          <w:color w:val="000000"/>
          <w:sz w:val="20"/>
          <w:szCs w:val="20"/>
        </w:rPr>
        <w:t xml:space="preserve"> </w:t>
      </w:r>
      <w:r>
        <w:rPr>
          <w:rFonts w:ascii="Arial" w:hAnsi="Arial" w:cs="Arial"/>
          <w:color w:val="000000"/>
          <w:sz w:val="20"/>
          <w:szCs w:val="20"/>
        </w:rPr>
        <w:t>c</w:t>
      </w:r>
      <w:r w:rsidRPr="00F34B96">
        <w:rPr>
          <w:rFonts w:ascii="Arial" w:hAnsi="Arial" w:cs="Arial"/>
          <w:color w:val="000000"/>
          <w:sz w:val="20"/>
          <w:szCs w:val="20"/>
        </w:rPr>
        <w:t>onsumer</w:t>
      </w:r>
      <w:r w:rsidR="00972D71">
        <w:rPr>
          <w:rFonts w:ascii="Arial" w:hAnsi="Arial" w:cs="Arial"/>
          <w:color w:val="000000"/>
          <w:sz w:val="20"/>
          <w:szCs w:val="20"/>
        </w:rPr>
        <w:t>s’</w:t>
      </w:r>
      <w:r w:rsidR="00A5358F">
        <w:rPr>
          <w:rFonts w:ascii="Arial" w:hAnsi="Arial" w:cs="Arial"/>
          <w:color w:val="000000"/>
          <w:sz w:val="20"/>
          <w:szCs w:val="20"/>
        </w:rPr>
        <w:t xml:space="preserve"> shopping behavior is shifting as they </w:t>
      </w:r>
      <w:r>
        <w:rPr>
          <w:rFonts w:ascii="Arial" w:hAnsi="Arial" w:cs="Arial"/>
          <w:color w:val="000000"/>
          <w:sz w:val="20"/>
          <w:szCs w:val="20"/>
        </w:rPr>
        <w:t>seek</w:t>
      </w:r>
      <w:r w:rsidR="00A5358F">
        <w:rPr>
          <w:rFonts w:ascii="Arial" w:hAnsi="Arial" w:cs="Arial"/>
          <w:color w:val="000000"/>
          <w:sz w:val="20"/>
          <w:szCs w:val="20"/>
        </w:rPr>
        <w:t xml:space="preserve"> out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Pr="00F34B96">
        <w:rPr>
          <w:rFonts w:ascii="Arial" w:hAnsi="Arial" w:cs="Arial"/>
          <w:color w:val="000000"/>
          <w:sz w:val="20"/>
          <w:szCs w:val="20"/>
        </w:rPr>
        <w:t>plant-based nutrition</w:t>
      </w:r>
      <w:r w:rsidR="00A5358F">
        <w:rPr>
          <w:rFonts w:ascii="Arial" w:hAnsi="Arial" w:cs="Arial"/>
          <w:color w:val="000000"/>
          <w:sz w:val="20"/>
          <w:szCs w:val="20"/>
        </w:rPr>
        <w:t>, such as tofu,</w:t>
      </w:r>
      <w:r w:rsidRPr="00F34B96">
        <w:rPr>
          <w:rFonts w:ascii="Arial" w:hAnsi="Arial" w:cs="Arial"/>
          <w:color w:val="000000"/>
          <w:sz w:val="20"/>
          <w:szCs w:val="20"/>
        </w:rPr>
        <w:t xml:space="preserve"> as a way to strengthen </w:t>
      </w:r>
      <w:r w:rsidR="00972D71">
        <w:rPr>
          <w:rFonts w:ascii="Arial" w:hAnsi="Arial" w:cs="Arial"/>
          <w:color w:val="000000"/>
          <w:sz w:val="20"/>
          <w:szCs w:val="20"/>
        </w:rPr>
        <w:t xml:space="preserve">their </w:t>
      </w:r>
      <w:r w:rsidRPr="00F34B96">
        <w:rPr>
          <w:rFonts w:ascii="Arial" w:hAnsi="Arial" w:cs="Arial"/>
          <w:color w:val="000000"/>
          <w:sz w:val="20"/>
          <w:szCs w:val="20"/>
        </w:rPr>
        <w:t>immune systems.</w:t>
      </w:r>
      <w:r w:rsidR="00F1654C">
        <w:rPr>
          <w:rFonts w:ascii="Arial" w:hAnsi="Arial" w:cs="Arial"/>
          <w:color w:val="000000"/>
          <w:sz w:val="20"/>
          <w:szCs w:val="20"/>
        </w:rPr>
        <w:t xml:space="preserve"> </w:t>
      </w:r>
      <w:r w:rsidR="0081010E">
        <w:rPr>
          <w:rFonts w:ascii="Arial" w:hAnsi="Arial" w:cs="Arial"/>
          <w:color w:val="231F20"/>
          <w:sz w:val="20"/>
          <w:szCs w:val="20"/>
        </w:rPr>
        <w:t>Foodinsight.org</w:t>
      </w:r>
      <w:r w:rsidRPr="00F34B96">
        <w:rPr>
          <w:rFonts w:ascii="Arial" w:hAnsi="Arial" w:cs="Arial"/>
          <w:color w:val="231F20"/>
          <w:sz w:val="20"/>
          <w:szCs w:val="20"/>
        </w:rPr>
        <w:t xml:space="preserve"> shared results of two recent surveys from the International Food Information Council (IFIC) Foundation</w:t>
      </w:r>
      <w:r w:rsidR="00972D71">
        <w:rPr>
          <w:rFonts w:ascii="Arial" w:hAnsi="Arial" w:cs="Arial"/>
          <w:color w:val="231F20"/>
          <w:sz w:val="20"/>
          <w:szCs w:val="20"/>
        </w:rPr>
        <w:t>,</w:t>
      </w:r>
      <w:r w:rsidRPr="00F34B96">
        <w:rPr>
          <w:rFonts w:ascii="Arial" w:hAnsi="Arial" w:cs="Arial"/>
          <w:color w:val="231F20"/>
          <w:sz w:val="20"/>
          <w:szCs w:val="20"/>
        </w:rPr>
        <w:t xml:space="preserve"> indicat</w:t>
      </w:r>
      <w:r>
        <w:rPr>
          <w:rFonts w:ascii="Arial" w:hAnsi="Arial" w:cs="Arial"/>
          <w:color w:val="231F20"/>
          <w:sz w:val="20"/>
          <w:szCs w:val="20"/>
        </w:rPr>
        <w:t>ing</w:t>
      </w:r>
      <w:r w:rsidRPr="00F34B96">
        <w:rPr>
          <w:rFonts w:ascii="Arial" w:hAnsi="Arial" w:cs="Arial"/>
          <w:color w:val="231F20"/>
          <w:sz w:val="20"/>
          <w:szCs w:val="20"/>
        </w:rPr>
        <w:t xml:space="preserve"> more people are gravitating to plant-based sources of protein during the COVID-19 pandemic</w:t>
      </w:r>
      <w:r w:rsidR="00972D71">
        <w:rPr>
          <w:rFonts w:ascii="Arial" w:hAnsi="Arial" w:cs="Arial"/>
          <w:color w:val="231F20"/>
          <w:sz w:val="20"/>
          <w:szCs w:val="20"/>
        </w:rPr>
        <w:t>.</w:t>
      </w:r>
      <w:r w:rsidR="0081010E" w:rsidRPr="004170AE">
        <w:rPr>
          <w:rFonts w:ascii="Arial" w:hAnsi="Arial" w:cs="Arial"/>
          <w:color w:val="808080" w:themeColor="background1" w:themeShade="80"/>
          <w:sz w:val="18"/>
          <w:szCs w:val="18"/>
          <w:vertAlign w:val="superscript"/>
        </w:rPr>
        <w:t>1</w:t>
      </w:r>
      <w:r w:rsidRPr="00F34B96">
        <w:rPr>
          <w:rFonts w:ascii="Arial" w:hAnsi="Arial" w:cs="Arial"/>
          <w:color w:val="231F20"/>
          <w:sz w:val="20"/>
          <w:szCs w:val="20"/>
        </w:rPr>
        <w:t xml:space="preserve"> Factors such as meat shortages in some areas, environmental concerns</w:t>
      </w:r>
      <w:r w:rsidR="00972D71">
        <w:rPr>
          <w:rFonts w:ascii="Arial" w:hAnsi="Arial" w:cs="Arial"/>
          <w:color w:val="231F20"/>
          <w:sz w:val="20"/>
          <w:szCs w:val="20"/>
        </w:rPr>
        <w:t>,</w:t>
      </w:r>
      <w:r w:rsidRPr="00F34B96">
        <w:rPr>
          <w:rFonts w:ascii="Arial" w:hAnsi="Arial" w:cs="Arial"/>
          <w:color w:val="231F20"/>
          <w:sz w:val="20"/>
          <w:szCs w:val="20"/>
        </w:rPr>
        <w:t xml:space="preserve"> and a desire to eat healthier diets are among the top reasons consumers cited for their increased interest in plant-based foods.</w:t>
      </w:r>
    </w:p>
    <w:p w14:paraId="4122F468" w14:textId="77777777" w:rsidR="00AD380F" w:rsidRPr="00F34B96" w:rsidRDefault="00AD380F" w:rsidP="00DA4270">
      <w:pPr>
        <w:spacing w:line="276" w:lineRule="auto"/>
        <w:rPr>
          <w:rFonts w:ascii="Arial" w:hAnsi="Arial" w:cs="Arial"/>
          <w:color w:val="000000"/>
          <w:sz w:val="20"/>
          <w:szCs w:val="20"/>
        </w:rPr>
      </w:pPr>
    </w:p>
    <w:p w14:paraId="6B36B190" w14:textId="1F39B20E" w:rsidR="008E304C" w:rsidRDefault="007B76D2" w:rsidP="00DA4270">
      <w:pPr>
        <w:spacing w:line="276" w:lineRule="auto"/>
        <w:rPr>
          <w:rFonts w:ascii="Arial" w:hAnsi="Arial" w:cs="Arial"/>
          <w:color w:val="000000"/>
          <w:sz w:val="20"/>
          <w:szCs w:val="20"/>
        </w:rPr>
      </w:pPr>
      <w:r w:rsidRPr="00F34B96">
        <w:rPr>
          <w:rFonts w:ascii="Arial" w:hAnsi="Arial" w:cs="Arial"/>
          <w:color w:val="000000"/>
          <w:sz w:val="20"/>
          <w:szCs w:val="20"/>
        </w:rPr>
        <w:t>Franklin Farms</w:t>
      </w:r>
      <w:r w:rsidR="008E304C" w:rsidRPr="00F34B96">
        <w:rPr>
          <w:rFonts w:ascii="Arial" w:hAnsi="Arial" w:cs="Arial"/>
          <w:color w:val="000000"/>
          <w:sz w:val="20"/>
          <w:szCs w:val="20"/>
        </w:rPr>
        <w:t xml:space="preserve"> </w:t>
      </w:r>
      <w:r w:rsidR="00F25799" w:rsidRPr="00F34B96">
        <w:rPr>
          <w:rFonts w:ascii="Arial" w:hAnsi="Arial" w:cs="Arial"/>
          <w:color w:val="000000"/>
          <w:sz w:val="20"/>
          <w:szCs w:val="20"/>
        </w:rPr>
        <w:t>uses only</w:t>
      </w:r>
      <w:r w:rsidR="008E304C" w:rsidRPr="00F34B96">
        <w:rPr>
          <w:rFonts w:ascii="Arial" w:hAnsi="Arial" w:cs="Arial"/>
          <w:color w:val="000000"/>
          <w:sz w:val="20"/>
          <w:szCs w:val="20"/>
        </w:rPr>
        <w:t xml:space="preserve"> the highest quality ingredients </w:t>
      </w:r>
      <w:r w:rsidR="00563099" w:rsidRPr="00F34B96">
        <w:rPr>
          <w:rFonts w:ascii="Arial" w:hAnsi="Arial" w:cs="Arial"/>
          <w:color w:val="000000"/>
          <w:sz w:val="20"/>
          <w:szCs w:val="20"/>
        </w:rPr>
        <w:t>to</w:t>
      </w:r>
      <w:r w:rsidR="008E304C" w:rsidRPr="00F34B96">
        <w:rPr>
          <w:rFonts w:ascii="Arial" w:hAnsi="Arial" w:cs="Arial"/>
          <w:color w:val="000000"/>
          <w:sz w:val="20"/>
          <w:szCs w:val="20"/>
        </w:rPr>
        <w:t xml:space="preserve"> provide a healthy selection of </w:t>
      </w:r>
      <w:r w:rsidR="00985761" w:rsidRPr="00F34B96">
        <w:rPr>
          <w:rFonts w:ascii="Arial" w:hAnsi="Arial" w:cs="Arial"/>
          <w:color w:val="000000"/>
          <w:sz w:val="20"/>
          <w:szCs w:val="20"/>
        </w:rPr>
        <w:t xml:space="preserve">plant-based </w:t>
      </w:r>
      <w:r w:rsidR="008E304C" w:rsidRPr="00F34B96">
        <w:rPr>
          <w:rFonts w:ascii="Arial" w:hAnsi="Arial" w:cs="Arial"/>
          <w:color w:val="000000"/>
          <w:sz w:val="20"/>
          <w:szCs w:val="20"/>
        </w:rPr>
        <w:t xml:space="preserve">products for any meal of the day. Product offerings including </w:t>
      </w:r>
      <w:r w:rsidR="00A5358F">
        <w:rPr>
          <w:rFonts w:ascii="Arial" w:hAnsi="Arial" w:cs="Arial"/>
          <w:color w:val="000000"/>
          <w:sz w:val="20"/>
          <w:szCs w:val="20"/>
        </w:rPr>
        <w:t xml:space="preserve">organic and conventional </w:t>
      </w:r>
      <w:r w:rsidR="002D3850" w:rsidRPr="00F34B96">
        <w:rPr>
          <w:rFonts w:ascii="Arial" w:hAnsi="Arial" w:cs="Arial"/>
          <w:color w:val="000000"/>
          <w:sz w:val="20"/>
          <w:szCs w:val="20"/>
        </w:rPr>
        <w:t>tofu</w:t>
      </w:r>
      <w:r w:rsidR="00A5358F">
        <w:rPr>
          <w:rFonts w:ascii="Arial" w:hAnsi="Arial" w:cs="Arial"/>
          <w:color w:val="000000"/>
          <w:sz w:val="20"/>
          <w:szCs w:val="20"/>
        </w:rPr>
        <w:t xml:space="preserve"> and seasoned tofu bites</w:t>
      </w:r>
      <w:r w:rsidR="002D3850" w:rsidRPr="00F34B96">
        <w:rPr>
          <w:rFonts w:ascii="Arial" w:hAnsi="Arial" w:cs="Arial"/>
          <w:color w:val="000000"/>
          <w:sz w:val="20"/>
          <w:szCs w:val="20"/>
        </w:rPr>
        <w:t xml:space="preserve">, </w:t>
      </w:r>
      <w:r w:rsidR="008E304C" w:rsidRPr="00F34B96">
        <w:rPr>
          <w:rFonts w:ascii="Arial" w:hAnsi="Arial" w:cs="Arial"/>
          <w:color w:val="000000"/>
          <w:sz w:val="20"/>
          <w:szCs w:val="20"/>
        </w:rPr>
        <w:t>veggie</w:t>
      </w:r>
      <w:r w:rsidR="0056054D" w:rsidRPr="00F34B96">
        <w:rPr>
          <w:rFonts w:ascii="Arial" w:hAnsi="Arial" w:cs="Arial"/>
          <w:color w:val="000000"/>
          <w:sz w:val="20"/>
          <w:szCs w:val="20"/>
        </w:rPr>
        <w:t xml:space="preserve"> patties</w:t>
      </w:r>
      <w:r w:rsidR="008E304C" w:rsidRPr="00F34B96">
        <w:rPr>
          <w:rFonts w:ascii="Arial" w:hAnsi="Arial" w:cs="Arial"/>
          <w:color w:val="000000"/>
          <w:sz w:val="20"/>
          <w:szCs w:val="20"/>
        </w:rPr>
        <w:t xml:space="preserve">, meatless meatballs, seitan, tempeh, edamame and vegan jerky. Franklin Farms is </w:t>
      </w:r>
      <w:r w:rsidR="00563099" w:rsidRPr="00F34B96">
        <w:rPr>
          <w:rFonts w:ascii="Arial" w:hAnsi="Arial" w:cs="Arial"/>
          <w:color w:val="000000"/>
          <w:sz w:val="20"/>
          <w:szCs w:val="20"/>
        </w:rPr>
        <w:t>a proud member</w:t>
      </w:r>
      <w:r w:rsidR="008E304C" w:rsidRPr="00F34B96">
        <w:rPr>
          <w:rFonts w:ascii="Arial" w:hAnsi="Arial" w:cs="Arial"/>
          <w:color w:val="000000"/>
          <w:sz w:val="20"/>
          <w:szCs w:val="20"/>
        </w:rPr>
        <w:t xml:space="preserve"> of healthy brands under Keystone Natural Holdings, a company devoted to developing </w:t>
      </w:r>
      <w:r w:rsidR="00BF6FB8" w:rsidRPr="00F34B96">
        <w:rPr>
          <w:rFonts w:ascii="Arial" w:hAnsi="Arial" w:cs="Arial"/>
          <w:color w:val="000000"/>
          <w:sz w:val="20"/>
          <w:szCs w:val="20"/>
        </w:rPr>
        <w:t>authentic, healthy-conscious and innovative food</w:t>
      </w:r>
      <w:r w:rsidR="008E304C" w:rsidRPr="00F34B96">
        <w:rPr>
          <w:rFonts w:ascii="Arial" w:hAnsi="Arial" w:cs="Arial"/>
          <w:color w:val="000000"/>
          <w:sz w:val="20"/>
          <w:szCs w:val="20"/>
        </w:rPr>
        <w:t>.</w:t>
      </w:r>
    </w:p>
    <w:p w14:paraId="03707511" w14:textId="0C47C693" w:rsidR="00381523" w:rsidRDefault="00381523" w:rsidP="00DA4270">
      <w:pPr>
        <w:spacing w:line="276" w:lineRule="auto"/>
        <w:rPr>
          <w:rFonts w:ascii="Arial" w:hAnsi="Arial" w:cs="Arial"/>
          <w:color w:val="000000"/>
          <w:sz w:val="20"/>
          <w:szCs w:val="20"/>
        </w:rPr>
      </w:pPr>
    </w:p>
    <w:p w14:paraId="000E7F3B" w14:textId="30E2A1AB" w:rsidR="0005001A" w:rsidRPr="0005001A" w:rsidRDefault="00381523" w:rsidP="0005001A">
      <w:r w:rsidRPr="00381523">
        <w:rPr>
          <w:rFonts w:ascii="Arial" w:hAnsi="Arial" w:cs="Arial"/>
          <w:color w:val="000000"/>
          <w:sz w:val="20"/>
          <w:szCs w:val="20"/>
        </w:rPr>
        <w:t xml:space="preserve">Purple Carrot is offering a promotion in honor of the partnership. Please </w:t>
      </w:r>
      <w:r w:rsidR="00B421F8" w:rsidRPr="00381523">
        <w:rPr>
          <w:rFonts w:ascii="Arial" w:hAnsi="Arial" w:cs="Arial"/>
          <w:color w:val="000000"/>
          <w:sz w:val="20"/>
          <w:szCs w:val="20"/>
        </w:rPr>
        <w:t>visit</w:t>
      </w:r>
      <w:r w:rsidRPr="00381523">
        <w:rPr>
          <w:rFonts w:ascii="Arial" w:hAnsi="Arial" w:cs="Arial"/>
          <w:color w:val="000000"/>
          <w:sz w:val="20"/>
          <w:szCs w:val="20"/>
        </w:rPr>
        <w:t xml:space="preserve"> </w:t>
      </w:r>
      <w:r w:rsidR="0005001A" w:rsidRPr="0005001A">
        <w:rPr>
          <w:rFonts w:ascii="Calibri" w:hAnsi="Calibri" w:cs="Calibri"/>
          <w:color w:val="000000"/>
          <w:sz w:val="22"/>
          <w:szCs w:val="22"/>
        </w:rPr>
        <w:t>Franklin</w:t>
      </w:r>
      <w:r w:rsidR="0005001A">
        <w:rPr>
          <w:rFonts w:ascii="Calibri" w:hAnsi="Calibri" w:cs="Calibri"/>
          <w:color w:val="000000"/>
          <w:sz w:val="22"/>
          <w:szCs w:val="22"/>
        </w:rPr>
        <w:t xml:space="preserve"> Farms on</w:t>
      </w:r>
    </w:p>
    <w:p w14:paraId="6BDA91FE" w14:textId="0F7EABFD" w:rsidR="00381523" w:rsidRPr="00381523" w:rsidRDefault="0005001A" w:rsidP="00381523">
      <w:pPr>
        <w:rPr>
          <w:rFonts w:ascii="Arial" w:hAnsi="Arial" w:cs="Arial"/>
          <w:sz w:val="20"/>
          <w:szCs w:val="20"/>
        </w:rPr>
      </w:pPr>
      <w:hyperlink r:id="rId7" w:history="1">
        <w:r w:rsidR="00381523" w:rsidRPr="0005001A">
          <w:rPr>
            <w:rStyle w:val="Hyperlink"/>
            <w:rFonts w:ascii="Arial" w:hAnsi="Arial" w:cs="Arial"/>
            <w:sz w:val="20"/>
            <w:szCs w:val="20"/>
          </w:rPr>
          <w:t>Instagram</w:t>
        </w:r>
      </w:hyperlink>
      <w:r w:rsidR="00381523" w:rsidRPr="00381523">
        <w:rPr>
          <w:rFonts w:ascii="Arial" w:hAnsi="Arial" w:cs="Arial"/>
          <w:color w:val="000000"/>
          <w:sz w:val="20"/>
          <w:szCs w:val="20"/>
        </w:rPr>
        <w:t xml:space="preserve"> or </w:t>
      </w:r>
      <w:hyperlink r:id="rId8" w:history="1">
        <w:r w:rsidR="00381523" w:rsidRPr="0005001A">
          <w:rPr>
            <w:rStyle w:val="Hyperlink"/>
            <w:rFonts w:ascii="Arial" w:hAnsi="Arial" w:cs="Arial"/>
            <w:sz w:val="20"/>
            <w:szCs w:val="20"/>
          </w:rPr>
          <w:t>Facebook</w:t>
        </w:r>
      </w:hyperlink>
      <w:r w:rsidR="00381523" w:rsidRPr="00381523">
        <w:rPr>
          <w:rFonts w:ascii="Arial" w:hAnsi="Arial" w:cs="Arial"/>
          <w:color w:val="000000"/>
          <w:sz w:val="20"/>
          <w:szCs w:val="20"/>
        </w:rPr>
        <w:t xml:space="preserve"> for </w:t>
      </w:r>
      <w:r w:rsidR="00381523">
        <w:rPr>
          <w:rFonts w:ascii="Arial" w:hAnsi="Arial" w:cs="Arial"/>
          <w:color w:val="000000"/>
          <w:sz w:val="20"/>
          <w:szCs w:val="20"/>
        </w:rPr>
        <w:t xml:space="preserve">discount </w:t>
      </w:r>
      <w:r w:rsidR="00381523" w:rsidRPr="00381523">
        <w:rPr>
          <w:rFonts w:ascii="Arial" w:hAnsi="Arial" w:cs="Arial"/>
          <w:color w:val="000000"/>
          <w:sz w:val="20"/>
          <w:szCs w:val="20"/>
        </w:rPr>
        <w:t>code, valid until 02/08/21.</w:t>
      </w:r>
    </w:p>
    <w:p w14:paraId="3FE9313C" w14:textId="3B1FB070" w:rsidR="00381523" w:rsidRPr="00381523" w:rsidRDefault="00381523" w:rsidP="00381523"/>
    <w:p w14:paraId="3899AE20" w14:textId="77777777" w:rsidR="00381523" w:rsidRPr="00F34B96" w:rsidRDefault="00381523" w:rsidP="00DA4270">
      <w:pPr>
        <w:spacing w:line="276" w:lineRule="auto"/>
        <w:rPr>
          <w:rFonts w:ascii="Arial" w:hAnsi="Arial" w:cs="Arial"/>
          <w:color w:val="000000"/>
          <w:sz w:val="20"/>
          <w:szCs w:val="20"/>
        </w:rPr>
      </w:pPr>
    </w:p>
    <w:p w14:paraId="2C46C558" w14:textId="77777777" w:rsidR="008E304C" w:rsidRPr="00F34B96" w:rsidRDefault="008E304C" w:rsidP="00DA4270">
      <w:pPr>
        <w:spacing w:line="276" w:lineRule="auto"/>
        <w:rPr>
          <w:rFonts w:ascii="Arial" w:hAnsi="Arial" w:cs="Arial"/>
          <w:color w:val="000000"/>
          <w:sz w:val="20"/>
          <w:szCs w:val="20"/>
        </w:rPr>
      </w:pPr>
      <w:r w:rsidRPr="00F34B96">
        <w:rPr>
          <w:rFonts w:ascii="Arial" w:hAnsi="Arial" w:cs="Arial"/>
          <w:color w:val="000000"/>
          <w:sz w:val="20"/>
          <w:szCs w:val="20"/>
        </w:rPr>
        <w:t> </w:t>
      </w:r>
    </w:p>
    <w:p w14:paraId="320D8754" w14:textId="3C31452D" w:rsidR="008E304C" w:rsidRDefault="00972D71" w:rsidP="00DA4270">
      <w:pPr>
        <w:spacing w:line="276" w:lineRule="auto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lastRenderedPageBreak/>
        <w:t>To d</w:t>
      </w:r>
      <w:r w:rsidR="009D3E32">
        <w:rPr>
          <w:rFonts w:ascii="Arial" w:hAnsi="Arial" w:cs="Arial"/>
          <w:color w:val="000000"/>
          <w:sz w:val="20"/>
          <w:szCs w:val="20"/>
        </w:rPr>
        <w:t xml:space="preserve">iscover </w:t>
      </w:r>
      <w:r w:rsidR="00321628" w:rsidRPr="00F34B96">
        <w:rPr>
          <w:rFonts w:ascii="Arial" w:hAnsi="Arial" w:cs="Arial"/>
          <w:color w:val="000000"/>
          <w:sz w:val="20"/>
          <w:szCs w:val="20"/>
        </w:rPr>
        <w:t>more</w:t>
      </w:r>
      <w:r w:rsidR="008E304C" w:rsidRPr="00F34B96">
        <w:rPr>
          <w:rFonts w:ascii="Arial" w:hAnsi="Arial" w:cs="Arial"/>
          <w:color w:val="000000"/>
          <w:sz w:val="20"/>
          <w:szCs w:val="20"/>
        </w:rPr>
        <w:t xml:space="preserve"> about Franklin Farms and its </w:t>
      </w:r>
      <w:r w:rsidR="00014A70" w:rsidRPr="00F34B96">
        <w:rPr>
          <w:rFonts w:ascii="Arial" w:hAnsi="Arial" w:cs="Arial"/>
          <w:color w:val="000000"/>
          <w:sz w:val="20"/>
          <w:szCs w:val="20"/>
        </w:rPr>
        <w:t xml:space="preserve">plant-based </w:t>
      </w:r>
      <w:r w:rsidR="008E304C" w:rsidRPr="00F34B96">
        <w:rPr>
          <w:rFonts w:ascii="Arial" w:hAnsi="Arial" w:cs="Arial"/>
          <w:color w:val="000000"/>
          <w:sz w:val="20"/>
          <w:szCs w:val="20"/>
        </w:rPr>
        <w:t>product</w:t>
      </w:r>
      <w:r w:rsidR="00014A70" w:rsidRPr="00F34B96">
        <w:rPr>
          <w:rFonts w:ascii="Arial" w:hAnsi="Arial" w:cs="Arial"/>
          <w:color w:val="000000"/>
          <w:sz w:val="20"/>
          <w:szCs w:val="20"/>
        </w:rPr>
        <w:t xml:space="preserve"> offering</w:t>
      </w:r>
      <w:r w:rsidR="008E304C" w:rsidRPr="00F34B96">
        <w:rPr>
          <w:rFonts w:ascii="Arial" w:hAnsi="Arial" w:cs="Arial"/>
          <w:color w:val="000000"/>
          <w:sz w:val="20"/>
          <w:szCs w:val="20"/>
        </w:rPr>
        <w:t>s</w:t>
      </w:r>
      <w:r w:rsidR="00985761" w:rsidRPr="00F34B96">
        <w:rPr>
          <w:rFonts w:ascii="Arial" w:hAnsi="Arial" w:cs="Arial"/>
          <w:color w:val="000000"/>
          <w:sz w:val="20"/>
          <w:szCs w:val="20"/>
        </w:rPr>
        <w:t xml:space="preserve"> or </w:t>
      </w:r>
      <w:r w:rsidR="00AE6434" w:rsidRPr="00F34B96">
        <w:rPr>
          <w:rFonts w:ascii="Arial" w:hAnsi="Arial" w:cs="Arial"/>
          <w:color w:val="000000"/>
          <w:sz w:val="20"/>
          <w:szCs w:val="20"/>
        </w:rPr>
        <w:t xml:space="preserve">to </w:t>
      </w:r>
      <w:r w:rsidR="00985761" w:rsidRPr="00F34B96">
        <w:rPr>
          <w:rFonts w:ascii="Arial" w:hAnsi="Arial" w:cs="Arial"/>
          <w:color w:val="000000"/>
          <w:sz w:val="20"/>
          <w:szCs w:val="20"/>
        </w:rPr>
        <w:t>find the nearest retail location</w:t>
      </w:r>
      <w:r w:rsidR="008E304C" w:rsidRPr="00F34B96">
        <w:rPr>
          <w:rFonts w:ascii="Arial" w:hAnsi="Arial" w:cs="Arial"/>
          <w:color w:val="000000"/>
          <w:sz w:val="20"/>
          <w:szCs w:val="20"/>
        </w:rPr>
        <w:t xml:space="preserve">, </w:t>
      </w:r>
      <w:r w:rsidR="00472751" w:rsidRPr="00F34B96">
        <w:rPr>
          <w:rFonts w:ascii="Arial" w:hAnsi="Arial" w:cs="Arial"/>
          <w:color w:val="000000"/>
          <w:sz w:val="20"/>
          <w:szCs w:val="20"/>
        </w:rPr>
        <w:t xml:space="preserve">please </w:t>
      </w:r>
      <w:r w:rsidR="008E304C" w:rsidRPr="00F34B96">
        <w:rPr>
          <w:rFonts w:ascii="Arial" w:hAnsi="Arial" w:cs="Arial"/>
          <w:color w:val="000000"/>
          <w:sz w:val="20"/>
          <w:szCs w:val="20"/>
        </w:rPr>
        <w:t xml:space="preserve">visit </w:t>
      </w:r>
      <w:hyperlink r:id="rId9" w:history="1">
        <w:r w:rsidR="00014A70" w:rsidRPr="00F34B96">
          <w:rPr>
            <w:rStyle w:val="Hyperlink"/>
            <w:rFonts w:ascii="Arial" w:hAnsi="Arial" w:cs="Arial"/>
            <w:sz w:val="20"/>
            <w:szCs w:val="20"/>
          </w:rPr>
          <w:t>www.franklinfarms.com</w:t>
        </w:r>
      </w:hyperlink>
      <w:r w:rsidR="008E304C" w:rsidRPr="00F34B96">
        <w:rPr>
          <w:rFonts w:ascii="Arial" w:hAnsi="Arial" w:cs="Arial"/>
          <w:color w:val="000000"/>
          <w:sz w:val="20"/>
          <w:szCs w:val="20"/>
        </w:rPr>
        <w:t xml:space="preserve"> or </w:t>
      </w:r>
      <w:r w:rsidR="00985761" w:rsidRPr="00F34B96">
        <w:rPr>
          <w:rFonts w:ascii="Arial" w:hAnsi="Arial" w:cs="Arial"/>
          <w:color w:val="000000"/>
          <w:sz w:val="20"/>
          <w:szCs w:val="20"/>
        </w:rPr>
        <w:t xml:space="preserve">email </w:t>
      </w:r>
      <w:hyperlink r:id="rId10" w:history="1">
        <w:r w:rsidR="00014A70" w:rsidRPr="00F34B96">
          <w:rPr>
            <w:rStyle w:val="Hyperlink"/>
            <w:rFonts w:ascii="Arial" w:hAnsi="Arial" w:cs="Arial"/>
            <w:sz w:val="20"/>
            <w:szCs w:val="20"/>
          </w:rPr>
          <w:t>info@franklinfarms.com</w:t>
        </w:r>
      </w:hyperlink>
      <w:r w:rsidR="00014A70" w:rsidRPr="00F34B96">
        <w:rPr>
          <w:rFonts w:ascii="Arial" w:hAnsi="Arial" w:cs="Arial"/>
          <w:color w:val="000000"/>
          <w:sz w:val="20"/>
          <w:szCs w:val="20"/>
        </w:rPr>
        <w:t xml:space="preserve"> </w:t>
      </w:r>
      <w:r w:rsidR="008E304C" w:rsidRPr="00F34B96">
        <w:rPr>
          <w:rFonts w:ascii="Arial" w:hAnsi="Arial" w:cs="Arial"/>
          <w:color w:val="000000"/>
          <w:sz w:val="20"/>
          <w:szCs w:val="20"/>
        </w:rPr>
        <w:t>for more information.</w:t>
      </w:r>
    </w:p>
    <w:p w14:paraId="2FF58007" w14:textId="783D58E4" w:rsidR="0081010E" w:rsidRDefault="0081010E" w:rsidP="00DA4270">
      <w:pPr>
        <w:spacing w:line="276" w:lineRule="auto"/>
        <w:rPr>
          <w:rFonts w:ascii="Arial" w:hAnsi="Arial" w:cs="Arial"/>
          <w:color w:val="000000"/>
          <w:sz w:val="20"/>
          <w:szCs w:val="20"/>
        </w:rPr>
      </w:pPr>
    </w:p>
    <w:p w14:paraId="2937BF87" w14:textId="7812DDF1" w:rsidR="00F46998" w:rsidRDefault="0081010E" w:rsidP="00DA4270">
      <w:pPr>
        <w:spacing w:line="276" w:lineRule="auto"/>
        <w:rPr>
          <w:rFonts w:ascii="Arial" w:hAnsi="Arial" w:cs="Arial"/>
          <w:i/>
          <w:iCs/>
          <w:color w:val="000000" w:themeColor="text1"/>
          <w:sz w:val="18"/>
          <w:szCs w:val="18"/>
          <w:shd w:val="clear" w:color="auto" w:fill="FFFFFF"/>
        </w:rPr>
      </w:pPr>
      <w:r w:rsidRPr="004170AE">
        <w:rPr>
          <w:rFonts w:ascii="Arial" w:hAnsi="Arial" w:cs="Arial"/>
          <w:i/>
          <w:iCs/>
          <w:color w:val="000000" w:themeColor="text1"/>
          <w:sz w:val="18"/>
          <w:szCs w:val="18"/>
          <w:vertAlign w:val="superscript"/>
        </w:rPr>
        <w:t>1</w:t>
      </w:r>
      <w:r w:rsidRPr="004170AE">
        <w:rPr>
          <w:rFonts w:ascii="Arial" w:hAnsi="Arial" w:cs="Arial"/>
          <w:i/>
          <w:iCs/>
          <w:color w:val="000000" w:themeColor="text1"/>
          <w:sz w:val="18"/>
          <w:szCs w:val="18"/>
          <w:shd w:val="clear" w:color="auto" w:fill="FFFFFF"/>
        </w:rPr>
        <w:t xml:space="preserve">FOODINSIGHT.ORG (2020). </w:t>
      </w:r>
      <w:r w:rsidRPr="004170AE">
        <w:rPr>
          <w:rFonts w:ascii="Arial" w:hAnsi="Arial" w:cs="Arial"/>
          <w:color w:val="000000" w:themeColor="text1"/>
          <w:sz w:val="20"/>
          <w:szCs w:val="20"/>
        </w:rPr>
        <w:t>International Food Information Council (IFIC) Foundation, M</w:t>
      </w:r>
      <w:r w:rsidR="007E3546" w:rsidRPr="004170AE">
        <w:rPr>
          <w:rFonts w:ascii="Arial" w:hAnsi="Arial" w:cs="Arial"/>
          <w:color w:val="000000" w:themeColor="text1"/>
          <w:sz w:val="20"/>
          <w:szCs w:val="20"/>
        </w:rPr>
        <w:t>a</w:t>
      </w:r>
      <w:r w:rsidRPr="004170AE">
        <w:rPr>
          <w:rFonts w:ascii="Arial" w:hAnsi="Arial" w:cs="Arial"/>
          <w:color w:val="000000" w:themeColor="text1"/>
          <w:sz w:val="20"/>
          <w:szCs w:val="20"/>
        </w:rPr>
        <w:t>y 2020 survey</w:t>
      </w:r>
      <w:r w:rsidRPr="004170AE">
        <w:rPr>
          <w:rFonts w:ascii="Arial" w:hAnsi="Arial" w:cs="Arial"/>
          <w:i/>
          <w:iCs/>
          <w:color w:val="000000" w:themeColor="text1"/>
          <w:sz w:val="18"/>
          <w:szCs w:val="18"/>
          <w:shd w:val="clear" w:color="auto" w:fill="FFFFFF"/>
        </w:rPr>
        <w:t xml:space="preserve">. Retrieved from: </w:t>
      </w:r>
      <w:hyperlink r:id="rId11" w:history="1">
        <w:r w:rsidRPr="004170AE">
          <w:rPr>
            <w:rStyle w:val="Hyperlink"/>
            <w:rFonts w:ascii="Arial" w:hAnsi="Arial" w:cs="Arial"/>
            <w:i/>
            <w:iCs/>
            <w:color w:val="000000" w:themeColor="text1"/>
            <w:sz w:val="18"/>
            <w:szCs w:val="18"/>
            <w:shd w:val="clear" w:color="auto" w:fill="FFFFFF"/>
          </w:rPr>
          <w:t>https://foodinsight.org/wp-content/uploads/2020/05/IFIC-COVID-19-May-2020.pdf</w:t>
        </w:r>
      </w:hyperlink>
      <w:r w:rsidRPr="004170AE">
        <w:rPr>
          <w:rFonts w:ascii="Arial" w:hAnsi="Arial" w:cs="Arial"/>
          <w:i/>
          <w:iCs/>
          <w:color w:val="000000" w:themeColor="text1"/>
          <w:sz w:val="18"/>
          <w:szCs w:val="18"/>
          <w:shd w:val="clear" w:color="auto" w:fill="FFFFFF"/>
        </w:rPr>
        <w:t xml:space="preserve"> </w:t>
      </w:r>
    </w:p>
    <w:p w14:paraId="06D95440" w14:textId="77777777" w:rsidR="00972D71" w:rsidRPr="004170AE" w:rsidRDefault="00972D71" w:rsidP="00DA4270">
      <w:pPr>
        <w:spacing w:line="276" w:lineRule="auto"/>
        <w:rPr>
          <w:rFonts w:ascii="Arial" w:hAnsi="Arial" w:cs="Arial"/>
          <w:color w:val="000000" w:themeColor="text1"/>
          <w:sz w:val="20"/>
          <w:szCs w:val="20"/>
        </w:rPr>
      </w:pPr>
    </w:p>
    <w:p w14:paraId="335A81E9" w14:textId="77777777" w:rsidR="00EC43D0" w:rsidRPr="00E922CB" w:rsidRDefault="00E56DC4" w:rsidP="00E922CB">
      <w:pPr>
        <w:widowControl w:val="0"/>
        <w:autoSpaceDE w:val="0"/>
        <w:autoSpaceDN w:val="0"/>
        <w:adjustRightInd w:val="0"/>
        <w:spacing w:after="240"/>
        <w:ind w:left="4320"/>
        <w:rPr>
          <w:rFonts w:ascii="Arial" w:hAnsi="Arial" w:cs="Arial"/>
          <w:iCs/>
          <w:sz w:val="20"/>
          <w:szCs w:val="20"/>
        </w:rPr>
      </w:pPr>
      <w:bookmarkStart w:id="0" w:name="_Hlk2179159"/>
      <w:r w:rsidRPr="00E56DC4">
        <w:rPr>
          <w:rFonts w:ascii="Arial" w:hAnsi="Arial" w:cs="Arial"/>
          <w:iCs/>
          <w:sz w:val="20"/>
          <w:szCs w:val="20"/>
        </w:rPr>
        <w:t>###</w:t>
      </w:r>
    </w:p>
    <w:bookmarkEnd w:id="0"/>
    <w:p w14:paraId="25F97E40" w14:textId="5A1E8EBA" w:rsidR="00A95F49" w:rsidRPr="00D124C8" w:rsidRDefault="00AB08E7" w:rsidP="00A95F49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  <w:r w:rsidRPr="00D124C8">
        <w:rPr>
          <w:rStyle w:val="Strong"/>
          <w:rFonts w:ascii="Arial" w:hAnsi="Arial" w:cs="Arial"/>
          <w:sz w:val="18"/>
          <w:szCs w:val="18"/>
          <w:bdr w:val="none" w:sz="0" w:space="0" w:color="auto" w:frame="1"/>
        </w:rPr>
        <w:t xml:space="preserve">About </w:t>
      </w:r>
      <w:r w:rsidR="00424CA9" w:rsidRPr="00D124C8">
        <w:rPr>
          <w:rStyle w:val="Strong"/>
          <w:rFonts w:ascii="Arial" w:hAnsi="Arial" w:cs="Arial"/>
          <w:sz w:val="18"/>
          <w:szCs w:val="18"/>
          <w:bdr w:val="none" w:sz="0" w:space="0" w:color="auto" w:frame="1"/>
        </w:rPr>
        <w:t>Franklin Farms</w:t>
      </w:r>
    </w:p>
    <w:p w14:paraId="3B59F337" w14:textId="4F7E9822" w:rsidR="000C0FCD" w:rsidRPr="00D124C8" w:rsidRDefault="00424CA9" w:rsidP="00015A0A">
      <w:pPr>
        <w:rPr>
          <w:rFonts w:ascii="Arial" w:hAnsi="Arial" w:cs="Arial"/>
          <w:sz w:val="18"/>
          <w:szCs w:val="18"/>
          <w:shd w:val="clear" w:color="auto" w:fill="FFFFFF"/>
        </w:rPr>
      </w:pPr>
      <w:r w:rsidRPr="00D124C8">
        <w:rPr>
          <w:rFonts w:ascii="Arial" w:hAnsi="Arial" w:cs="Arial"/>
          <w:sz w:val="18"/>
          <w:szCs w:val="18"/>
          <w:shd w:val="clear" w:color="auto" w:fill="FFFFFF"/>
        </w:rPr>
        <w:t xml:space="preserve">Franklin Farms began over 20 years ago </w:t>
      </w:r>
      <w:r w:rsidR="000C0FCD" w:rsidRPr="00D124C8">
        <w:rPr>
          <w:rFonts w:ascii="Arial" w:hAnsi="Arial" w:cs="Arial"/>
          <w:sz w:val="18"/>
          <w:szCs w:val="18"/>
          <w:shd w:val="clear" w:color="auto" w:fill="FFFFFF"/>
        </w:rPr>
        <w:t>a</w:t>
      </w:r>
      <w:r w:rsidR="009B32D3" w:rsidRPr="00D124C8">
        <w:rPr>
          <w:rFonts w:ascii="Arial" w:hAnsi="Arial" w:cs="Arial"/>
          <w:sz w:val="18"/>
          <w:szCs w:val="18"/>
          <w:shd w:val="clear" w:color="auto" w:fill="FFFFFF"/>
        </w:rPr>
        <w:t>s a</w:t>
      </w:r>
      <w:r w:rsidRPr="00D124C8">
        <w:rPr>
          <w:rFonts w:ascii="Arial" w:hAnsi="Arial" w:cs="Arial"/>
          <w:sz w:val="18"/>
          <w:szCs w:val="18"/>
          <w:shd w:val="clear" w:color="auto" w:fill="FFFFFF"/>
        </w:rPr>
        <w:t xml:space="preserve"> </w:t>
      </w:r>
      <w:r w:rsidR="00A515E9" w:rsidRPr="00D124C8">
        <w:rPr>
          <w:rFonts w:ascii="Arial" w:hAnsi="Arial" w:cs="Arial"/>
          <w:sz w:val="18"/>
          <w:szCs w:val="18"/>
          <w:shd w:val="clear" w:color="auto" w:fill="FFFFFF"/>
        </w:rPr>
        <w:t xml:space="preserve">simple </w:t>
      </w:r>
      <w:r w:rsidRPr="00D124C8">
        <w:rPr>
          <w:rFonts w:ascii="Arial" w:hAnsi="Arial" w:cs="Arial"/>
          <w:sz w:val="18"/>
          <w:szCs w:val="18"/>
          <w:shd w:val="clear" w:color="auto" w:fill="FFFFFF"/>
        </w:rPr>
        <w:t>mushroom farm in Franklin</w:t>
      </w:r>
      <w:r w:rsidR="008330E3" w:rsidRPr="00D124C8">
        <w:rPr>
          <w:rFonts w:ascii="Arial" w:hAnsi="Arial" w:cs="Arial"/>
          <w:sz w:val="18"/>
          <w:szCs w:val="18"/>
          <w:shd w:val="clear" w:color="auto" w:fill="FFFFFF"/>
        </w:rPr>
        <w:t>,</w:t>
      </w:r>
      <w:r w:rsidRPr="00D124C8">
        <w:rPr>
          <w:rFonts w:ascii="Arial" w:hAnsi="Arial" w:cs="Arial"/>
          <w:sz w:val="18"/>
          <w:szCs w:val="18"/>
          <w:shd w:val="clear" w:color="auto" w:fill="FFFFFF"/>
        </w:rPr>
        <w:t xml:space="preserve"> Connecticut. Since then, </w:t>
      </w:r>
      <w:r w:rsidR="000C0FCD" w:rsidRPr="00D124C8">
        <w:rPr>
          <w:rFonts w:ascii="Arial" w:hAnsi="Arial" w:cs="Arial"/>
          <w:sz w:val="18"/>
          <w:szCs w:val="18"/>
          <w:shd w:val="clear" w:color="auto" w:fill="FFFFFF"/>
        </w:rPr>
        <w:t xml:space="preserve">they have </w:t>
      </w:r>
      <w:r w:rsidRPr="00D124C8">
        <w:rPr>
          <w:rFonts w:ascii="Arial" w:hAnsi="Arial" w:cs="Arial"/>
          <w:sz w:val="18"/>
          <w:szCs w:val="18"/>
          <w:shd w:val="clear" w:color="auto" w:fill="FFFFFF"/>
        </w:rPr>
        <w:t xml:space="preserve">been </w:t>
      </w:r>
      <w:r w:rsidR="000C0FCD" w:rsidRPr="00D124C8">
        <w:rPr>
          <w:rFonts w:ascii="Arial" w:hAnsi="Arial" w:cs="Arial"/>
          <w:sz w:val="18"/>
          <w:szCs w:val="18"/>
          <w:shd w:val="clear" w:color="auto" w:fill="FFFFFF"/>
        </w:rPr>
        <w:t>creating</w:t>
      </w:r>
      <w:r w:rsidRPr="00D124C8">
        <w:rPr>
          <w:rFonts w:ascii="Arial" w:hAnsi="Arial" w:cs="Arial"/>
          <w:sz w:val="18"/>
          <w:szCs w:val="18"/>
          <w:shd w:val="clear" w:color="auto" w:fill="FFFFFF"/>
        </w:rPr>
        <w:t xml:space="preserve"> exciting yet good-for-you meatless meals from field to table. </w:t>
      </w:r>
      <w:r w:rsidR="00A515E9" w:rsidRPr="00D124C8">
        <w:rPr>
          <w:rFonts w:ascii="Arial" w:hAnsi="Arial" w:cs="Arial"/>
          <w:sz w:val="18"/>
          <w:szCs w:val="18"/>
          <w:shd w:val="clear" w:color="auto" w:fill="FFFFFF"/>
        </w:rPr>
        <w:t>G</w:t>
      </w:r>
      <w:r w:rsidR="00C4619B" w:rsidRPr="00D124C8">
        <w:rPr>
          <w:rFonts w:ascii="Arial" w:hAnsi="Arial" w:cs="Arial"/>
          <w:sz w:val="18"/>
          <w:szCs w:val="18"/>
          <w:shd w:val="clear" w:color="auto" w:fill="FFFFFF"/>
        </w:rPr>
        <w:t xml:space="preserve">reat ingredients make great foods which is why </w:t>
      </w:r>
      <w:r w:rsidR="009B32D3" w:rsidRPr="00D124C8">
        <w:rPr>
          <w:rFonts w:ascii="Arial" w:hAnsi="Arial" w:cs="Arial"/>
          <w:sz w:val="18"/>
          <w:szCs w:val="18"/>
          <w:shd w:val="clear" w:color="auto" w:fill="FFFFFF"/>
        </w:rPr>
        <w:t>Franklin Farms</w:t>
      </w:r>
      <w:r w:rsidRPr="00D124C8">
        <w:rPr>
          <w:rFonts w:ascii="Arial" w:hAnsi="Arial" w:cs="Arial"/>
          <w:sz w:val="18"/>
          <w:szCs w:val="18"/>
          <w:shd w:val="clear" w:color="auto" w:fill="FFFFFF"/>
        </w:rPr>
        <w:t xml:space="preserve"> start</w:t>
      </w:r>
      <w:r w:rsidR="009B32D3" w:rsidRPr="00D124C8">
        <w:rPr>
          <w:rFonts w:ascii="Arial" w:hAnsi="Arial" w:cs="Arial"/>
          <w:sz w:val="18"/>
          <w:szCs w:val="18"/>
          <w:shd w:val="clear" w:color="auto" w:fill="FFFFFF"/>
        </w:rPr>
        <w:t>s</w:t>
      </w:r>
      <w:r w:rsidRPr="00D124C8">
        <w:rPr>
          <w:rFonts w:ascii="Arial" w:hAnsi="Arial" w:cs="Arial"/>
          <w:sz w:val="18"/>
          <w:szCs w:val="18"/>
          <w:shd w:val="clear" w:color="auto" w:fill="FFFFFF"/>
        </w:rPr>
        <w:t xml:space="preserve"> with flavor-forward, high-quality plant proteins. </w:t>
      </w:r>
      <w:r w:rsidR="00A515E9" w:rsidRPr="00D124C8">
        <w:rPr>
          <w:rFonts w:ascii="Arial" w:hAnsi="Arial" w:cs="Arial"/>
          <w:sz w:val="18"/>
          <w:szCs w:val="18"/>
          <w:shd w:val="clear" w:color="auto" w:fill="FFFFFF"/>
        </w:rPr>
        <w:t>They offer</w:t>
      </w:r>
      <w:r w:rsidRPr="00D124C8">
        <w:rPr>
          <w:rFonts w:ascii="Arial" w:hAnsi="Arial" w:cs="Arial"/>
          <w:sz w:val="18"/>
          <w:szCs w:val="18"/>
          <w:shd w:val="clear" w:color="auto" w:fill="FFFFFF"/>
        </w:rPr>
        <w:t xml:space="preserve"> a range of health-</w:t>
      </w:r>
      <w:r w:rsidR="007F6C78" w:rsidRPr="00D124C8">
        <w:rPr>
          <w:rFonts w:ascii="Arial" w:hAnsi="Arial" w:cs="Arial"/>
          <w:sz w:val="18"/>
          <w:szCs w:val="18"/>
          <w:shd w:val="clear" w:color="auto" w:fill="FFFFFF"/>
        </w:rPr>
        <w:t>conscious</w:t>
      </w:r>
      <w:r w:rsidRPr="00D124C8">
        <w:rPr>
          <w:rFonts w:ascii="Arial" w:hAnsi="Arial" w:cs="Arial"/>
          <w:sz w:val="18"/>
          <w:szCs w:val="18"/>
          <w:shd w:val="clear" w:color="auto" w:fill="FFFFFF"/>
        </w:rPr>
        <w:t xml:space="preserve"> </w:t>
      </w:r>
      <w:r w:rsidR="008330E3" w:rsidRPr="00D124C8">
        <w:rPr>
          <w:rFonts w:ascii="Arial" w:hAnsi="Arial" w:cs="Arial"/>
          <w:sz w:val="18"/>
          <w:szCs w:val="18"/>
          <w:shd w:val="clear" w:color="auto" w:fill="FFFFFF"/>
        </w:rPr>
        <w:t>plant</w:t>
      </w:r>
      <w:r w:rsidR="00C4619B" w:rsidRPr="00D124C8">
        <w:rPr>
          <w:rFonts w:ascii="Arial" w:hAnsi="Arial" w:cs="Arial"/>
          <w:sz w:val="18"/>
          <w:szCs w:val="18"/>
          <w:shd w:val="clear" w:color="auto" w:fill="FFFFFF"/>
        </w:rPr>
        <w:t xml:space="preserve">-based protein </w:t>
      </w:r>
      <w:r w:rsidRPr="00D124C8">
        <w:rPr>
          <w:rFonts w:ascii="Arial" w:hAnsi="Arial" w:cs="Arial"/>
          <w:sz w:val="18"/>
          <w:szCs w:val="18"/>
          <w:shd w:val="clear" w:color="auto" w:fill="FFFFFF"/>
        </w:rPr>
        <w:t xml:space="preserve">products that </w:t>
      </w:r>
      <w:r w:rsidR="000C0FCD" w:rsidRPr="00D124C8">
        <w:rPr>
          <w:rFonts w:ascii="Arial" w:hAnsi="Arial" w:cs="Arial"/>
          <w:sz w:val="18"/>
          <w:szCs w:val="18"/>
          <w:shd w:val="clear" w:color="auto" w:fill="FFFFFF"/>
        </w:rPr>
        <w:t>span day parts, meal types, and taste profiles. From end</w:t>
      </w:r>
      <w:r w:rsidR="00563099" w:rsidRPr="00D124C8">
        <w:rPr>
          <w:rFonts w:ascii="Arial" w:hAnsi="Arial" w:cs="Arial"/>
          <w:sz w:val="18"/>
          <w:szCs w:val="18"/>
          <w:shd w:val="clear" w:color="auto" w:fill="FFFFFF"/>
        </w:rPr>
        <w:t xml:space="preserve"> </w:t>
      </w:r>
      <w:r w:rsidR="000C0FCD" w:rsidRPr="00D124C8">
        <w:rPr>
          <w:rFonts w:ascii="Arial" w:hAnsi="Arial" w:cs="Arial"/>
          <w:sz w:val="18"/>
          <w:szCs w:val="18"/>
          <w:shd w:val="clear" w:color="auto" w:fill="FFFFFF"/>
        </w:rPr>
        <w:t>to</w:t>
      </w:r>
      <w:r w:rsidR="00563099" w:rsidRPr="00D124C8">
        <w:rPr>
          <w:rFonts w:ascii="Arial" w:hAnsi="Arial" w:cs="Arial"/>
          <w:sz w:val="18"/>
          <w:szCs w:val="18"/>
          <w:shd w:val="clear" w:color="auto" w:fill="FFFFFF"/>
        </w:rPr>
        <w:t xml:space="preserve"> </w:t>
      </w:r>
      <w:r w:rsidR="000C0FCD" w:rsidRPr="00D124C8">
        <w:rPr>
          <w:rFonts w:ascii="Arial" w:hAnsi="Arial" w:cs="Arial"/>
          <w:sz w:val="18"/>
          <w:szCs w:val="18"/>
          <w:shd w:val="clear" w:color="auto" w:fill="FFFFFF"/>
        </w:rPr>
        <w:t xml:space="preserve">end, Franklin Farms makes </w:t>
      </w:r>
      <w:r w:rsidR="009B32D3" w:rsidRPr="00D124C8">
        <w:rPr>
          <w:rFonts w:ascii="Arial" w:hAnsi="Arial" w:cs="Arial"/>
          <w:sz w:val="18"/>
          <w:szCs w:val="18"/>
          <w:shd w:val="clear" w:color="auto" w:fill="FFFFFF"/>
        </w:rPr>
        <w:t xml:space="preserve">it easy and delicious for consumers to </w:t>
      </w:r>
      <w:r w:rsidR="000C0FCD" w:rsidRPr="00D124C8">
        <w:rPr>
          <w:rFonts w:ascii="Arial" w:hAnsi="Arial" w:cs="Arial"/>
          <w:sz w:val="18"/>
          <w:szCs w:val="18"/>
          <w:shd w:val="clear" w:color="auto" w:fill="FFFFFF"/>
        </w:rPr>
        <w:t xml:space="preserve">cook </w:t>
      </w:r>
      <w:r w:rsidR="00C4619B" w:rsidRPr="00D124C8">
        <w:rPr>
          <w:rFonts w:ascii="Arial" w:hAnsi="Arial" w:cs="Arial"/>
          <w:sz w:val="18"/>
          <w:szCs w:val="18"/>
          <w:shd w:val="clear" w:color="auto" w:fill="FFFFFF"/>
        </w:rPr>
        <w:t xml:space="preserve">with </w:t>
      </w:r>
      <w:r w:rsidR="000C0FCD" w:rsidRPr="00D124C8">
        <w:rPr>
          <w:rFonts w:ascii="Arial" w:hAnsi="Arial" w:cs="Arial"/>
          <w:sz w:val="18"/>
          <w:szCs w:val="18"/>
          <w:shd w:val="clear" w:color="auto" w:fill="FFFFFF"/>
        </w:rPr>
        <w:t>and eat</w:t>
      </w:r>
      <w:r w:rsidR="009B32D3" w:rsidRPr="00D124C8">
        <w:rPr>
          <w:rFonts w:ascii="Arial" w:hAnsi="Arial" w:cs="Arial"/>
          <w:sz w:val="18"/>
          <w:szCs w:val="18"/>
          <w:shd w:val="clear" w:color="auto" w:fill="FFFFFF"/>
        </w:rPr>
        <w:t xml:space="preserve"> great-tasting</w:t>
      </w:r>
      <w:r w:rsidR="000C0FCD" w:rsidRPr="00D124C8">
        <w:rPr>
          <w:rFonts w:ascii="Arial" w:hAnsi="Arial" w:cs="Arial"/>
          <w:sz w:val="18"/>
          <w:szCs w:val="18"/>
          <w:shd w:val="clear" w:color="auto" w:fill="FFFFFF"/>
        </w:rPr>
        <w:t xml:space="preserve"> plant-based proteins</w:t>
      </w:r>
      <w:r w:rsidR="00553476" w:rsidRPr="00D124C8">
        <w:rPr>
          <w:rFonts w:ascii="Arial" w:hAnsi="Arial" w:cs="Arial"/>
          <w:sz w:val="18"/>
          <w:szCs w:val="18"/>
          <w:shd w:val="clear" w:color="auto" w:fill="FFFFFF"/>
        </w:rPr>
        <w:t xml:space="preserve">. </w:t>
      </w:r>
      <w:r w:rsidR="0090270C" w:rsidRPr="00D124C8">
        <w:rPr>
          <w:rFonts w:ascii="Arial" w:hAnsi="Arial" w:cs="Arial"/>
          <w:sz w:val="18"/>
          <w:szCs w:val="18"/>
          <w:shd w:val="clear" w:color="auto" w:fill="FFFFFF"/>
        </w:rPr>
        <w:t xml:space="preserve">From our farms to a store near you, find the nearest retail location at: </w:t>
      </w:r>
      <w:hyperlink r:id="rId12" w:history="1">
        <w:r w:rsidR="0090270C" w:rsidRPr="00D124C8">
          <w:rPr>
            <w:rStyle w:val="Hyperlink"/>
            <w:rFonts w:ascii="Arial" w:hAnsi="Arial" w:cs="Arial"/>
            <w:sz w:val="18"/>
            <w:szCs w:val="18"/>
            <w:shd w:val="clear" w:color="auto" w:fill="FFFFFF"/>
          </w:rPr>
          <w:t>https://www.franklinfarms.com/where-to-buy</w:t>
        </w:r>
      </w:hyperlink>
      <w:r w:rsidR="0090270C" w:rsidRPr="00D124C8">
        <w:rPr>
          <w:rFonts w:ascii="Arial" w:hAnsi="Arial" w:cs="Arial"/>
          <w:sz w:val="18"/>
          <w:szCs w:val="18"/>
          <w:shd w:val="clear" w:color="auto" w:fill="FFFFFF"/>
        </w:rPr>
        <w:t xml:space="preserve">. </w:t>
      </w:r>
    </w:p>
    <w:p w14:paraId="5FB9ED51" w14:textId="467D2FE5" w:rsidR="000C0FCD" w:rsidRDefault="000C0FCD" w:rsidP="00015A0A">
      <w:pPr>
        <w:rPr>
          <w:rFonts w:ascii="Arial" w:hAnsi="Arial" w:cs="Arial"/>
          <w:sz w:val="18"/>
          <w:szCs w:val="18"/>
          <w:shd w:val="clear" w:color="auto" w:fill="FFFFFF"/>
        </w:rPr>
      </w:pPr>
    </w:p>
    <w:p w14:paraId="3F6E7106" w14:textId="3FCD7104" w:rsidR="00492413" w:rsidRPr="00492413" w:rsidRDefault="00492413" w:rsidP="0049241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sz w:val="18"/>
          <w:szCs w:val="18"/>
        </w:rPr>
      </w:pPr>
      <w:r w:rsidRPr="00492413">
        <w:rPr>
          <w:rFonts w:ascii="Arial" w:hAnsi="Arial" w:cs="Arial"/>
          <w:b/>
          <w:bCs/>
          <w:color w:val="1D2228"/>
          <w:sz w:val="18"/>
          <w:szCs w:val="18"/>
          <w:shd w:val="clear" w:color="auto" w:fill="FFFFFF"/>
        </w:rPr>
        <w:t>About Purple Carrot</w:t>
      </w:r>
    </w:p>
    <w:p w14:paraId="0AF2C348" w14:textId="77777777" w:rsidR="00492413" w:rsidRPr="00492413" w:rsidRDefault="00492413" w:rsidP="0049241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sz w:val="18"/>
          <w:szCs w:val="18"/>
        </w:rPr>
      </w:pPr>
      <w:r w:rsidRPr="00492413">
        <w:rPr>
          <w:rFonts w:ascii="Arial" w:hAnsi="Arial" w:cs="Arial"/>
          <w:color w:val="1D2228"/>
          <w:sz w:val="18"/>
          <w:szCs w:val="18"/>
          <w:shd w:val="clear" w:color="auto" w:fill="FFFFFF"/>
        </w:rPr>
        <w:t xml:space="preserve">Purple Carrot started with just a seed of an idea in 2014: encourage people to eat more plants for their health and the health of the planet. Today, it is leading the charge for people to adopt a plant-based lifestyle. Purple Carrot's irresistible, globally-inspired recipes, fresh ingredients, and meals are available in the U.S. and Japan. To learn more about Purple Carrot, visit </w:t>
      </w:r>
      <w:hyperlink r:id="rId13" w:history="1">
        <w:r w:rsidRPr="00492413">
          <w:rPr>
            <w:rStyle w:val="Hyperlink"/>
            <w:rFonts w:ascii="Arial" w:hAnsi="Arial" w:cs="Arial"/>
            <w:color w:val="003ABC"/>
            <w:sz w:val="18"/>
            <w:szCs w:val="18"/>
            <w:shd w:val="clear" w:color="auto" w:fill="FFFFFF"/>
          </w:rPr>
          <w:t>www.purplecarrot.com</w:t>
        </w:r>
      </w:hyperlink>
    </w:p>
    <w:p w14:paraId="1E3A5B4E" w14:textId="77777777" w:rsidR="00492413" w:rsidRDefault="00492413" w:rsidP="00492413"/>
    <w:p w14:paraId="4BA3496B" w14:textId="77777777" w:rsidR="00492413" w:rsidRDefault="00492413" w:rsidP="00015A0A">
      <w:pPr>
        <w:rPr>
          <w:rFonts w:ascii="Arial" w:hAnsi="Arial" w:cs="Arial"/>
          <w:sz w:val="18"/>
          <w:szCs w:val="18"/>
          <w:shd w:val="clear" w:color="auto" w:fill="FFFFFF"/>
        </w:rPr>
      </w:pPr>
    </w:p>
    <w:p w14:paraId="41CC669F" w14:textId="77777777" w:rsidR="00C4619B" w:rsidRDefault="00C4619B" w:rsidP="001E196F">
      <w:pPr>
        <w:rPr>
          <w:rFonts w:ascii="Arial" w:hAnsi="Arial" w:cs="Arial"/>
          <w:sz w:val="18"/>
          <w:szCs w:val="18"/>
          <w:shd w:val="clear" w:color="auto" w:fill="FFFFFF"/>
        </w:rPr>
      </w:pPr>
    </w:p>
    <w:p w14:paraId="0E5C7259" w14:textId="529C8439" w:rsidR="009725A2" w:rsidRPr="00E927AB" w:rsidRDefault="009725A2" w:rsidP="009725A2">
      <w:pPr>
        <w:pStyle w:val="NormalWeb"/>
        <w:shd w:val="clear" w:color="auto" w:fill="FFFFFF"/>
        <w:spacing w:before="0" w:beforeAutospacing="0"/>
        <w:rPr>
          <w:rFonts w:ascii="Arial" w:hAnsi="Arial" w:cs="Arial"/>
          <w:sz w:val="18"/>
          <w:szCs w:val="18"/>
        </w:rPr>
      </w:pPr>
    </w:p>
    <w:sectPr w:rsidR="009725A2" w:rsidRPr="00E927AB" w:rsidSect="005431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Times">
    <w:altName w:val="﷽﷽﷽﷽﷽﷽⺍赲ĝ⭰ɴ怀"/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23F5E95"/>
    <w:multiLevelType w:val="hybridMultilevel"/>
    <w:tmpl w:val="346C8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26E74"/>
    <w:multiLevelType w:val="hybridMultilevel"/>
    <w:tmpl w:val="4E6C1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F05BF3"/>
    <w:multiLevelType w:val="hybridMultilevel"/>
    <w:tmpl w:val="7A127C4E"/>
    <w:lvl w:ilvl="0" w:tplc="55481C9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7F8BF6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1AA089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CC06EC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7EAC17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6A03AE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982E6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54AFDE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032296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11E521A0"/>
    <w:multiLevelType w:val="multilevel"/>
    <w:tmpl w:val="66CE49D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2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29C2AB8"/>
    <w:multiLevelType w:val="hybridMultilevel"/>
    <w:tmpl w:val="1BB8B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AB2506E"/>
    <w:multiLevelType w:val="hybridMultilevel"/>
    <w:tmpl w:val="CAB04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01F95"/>
    <w:multiLevelType w:val="hybridMultilevel"/>
    <w:tmpl w:val="ABF68E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E8A416B"/>
    <w:multiLevelType w:val="hybridMultilevel"/>
    <w:tmpl w:val="7E8AE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5646C3"/>
    <w:multiLevelType w:val="hybridMultilevel"/>
    <w:tmpl w:val="4A32D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884AB3"/>
    <w:multiLevelType w:val="hybridMultilevel"/>
    <w:tmpl w:val="D676007E"/>
    <w:lvl w:ilvl="0" w:tplc="2A54396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4FE81C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BA81FEC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974A66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6489F4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6D0FC2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946D09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36E5ED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C7E7FA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23C21289"/>
    <w:multiLevelType w:val="hybridMultilevel"/>
    <w:tmpl w:val="02B89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2A2071"/>
    <w:multiLevelType w:val="hybridMultilevel"/>
    <w:tmpl w:val="CC1CD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2F5E50"/>
    <w:multiLevelType w:val="hybridMultilevel"/>
    <w:tmpl w:val="F8D0FCD2"/>
    <w:lvl w:ilvl="0" w:tplc="BDF6F77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64819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08630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E82745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852135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3E6B40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F5E22B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100704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782E15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32AF2B35"/>
    <w:multiLevelType w:val="hybridMultilevel"/>
    <w:tmpl w:val="D4E28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D71B38"/>
    <w:multiLevelType w:val="multilevel"/>
    <w:tmpl w:val="B416273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86D548F"/>
    <w:multiLevelType w:val="hybridMultilevel"/>
    <w:tmpl w:val="50261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6F360F"/>
    <w:multiLevelType w:val="multilevel"/>
    <w:tmpl w:val="303003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73C644C"/>
    <w:multiLevelType w:val="hybridMultilevel"/>
    <w:tmpl w:val="E786B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575F0C"/>
    <w:multiLevelType w:val="multilevel"/>
    <w:tmpl w:val="44F8604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0" w15:restartNumberingAfterBreak="0">
    <w:nsid w:val="5C07488E"/>
    <w:multiLevelType w:val="hybridMultilevel"/>
    <w:tmpl w:val="5682309A"/>
    <w:lvl w:ilvl="0" w:tplc="DD3860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6C218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4484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29C9A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C60D3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72667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7D2B7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B04FE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FB82C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5D931876"/>
    <w:multiLevelType w:val="hybridMultilevel"/>
    <w:tmpl w:val="373AF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CD4E10"/>
    <w:multiLevelType w:val="multilevel"/>
    <w:tmpl w:val="0BEE19F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E0538EC"/>
    <w:multiLevelType w:val="hybridMultilevel"/>
    <w:tmpl w:val="2A8C9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390341"/>
    <w:multiLevelType w:val="hybridMultilevel"/>
    <w:tmpl w:val="E69808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9F0070"/>
    <w:multiLevelType w:val="hybridMultilevel"/>
    <w:tmpl w:val="EC425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1"/>
  </w:num>
  <w:num w:numId="3">
    <w:abstractNumId w:val="7"/>
  </w:num>
  <w:num w:numId="4">
    <w:abstractNumId w:val="25"/>
  </w:num>
  <w:num w:numId="5">
    <w:abstractNumId w:val="12"/>
  </w:num>
  <w:num w:numId="6">
    <w:abstractNumId w:val="14"/>
  </w:num>
  <w:num w:numId="7">
    <w:abstractNumId w:val="18"/>
  </w:num>
  <w:num w:numId="8">
    <w:abstractNumId w:val="16"/>
  </w:num>
  <w:num w:numId="9">
    <w:abstractNumId w:val="0"/>
  </w:num>
  <w:num w:numId="10">
    <w:abstractNumId w:val="23"/>
  </w:num>
  <w:num w:numId="11">
    <w:abstractNumId w:val="10"/>
  </w:num>
  <w:num w:numId="12">
    <w:abstractNumId w:val="3"/>
  </w:num>
  <w:num w:numId="13">
    <w:abstractNumId w:val="17"/>
  </w:num>
  <w:num w:numId="14">
    <w:abstractNumId w:val="22"/>
  </w:num>
  <w:num w:numId="15">
    <w:abstractNumId w:val="15"/>
  </w:num>
  <w:num w:numId="16">
    <w:abstractNumId w:val="4"/>
  </w:num>
  <w:num w:numId="17">
    <w:abstractNumId w:val="13"/>
  </w:num>
  <w:num w:numId="18">
    <w:abstractNumId w:val="2"/>
  </w:num>
  <w:num w:numId="19">
    <w:abstractNumId w:val="24"/>
  </w:num>
  <w:num w:numId="20">
    <w:abstractNumId w:val="9"/>
  </w:num>
  <w:num w:numId="21">
    <w:abstractNumId w:val="8"/>
  </w:num>
  <w:num w:numId="22">
    <w:abstractNumId w:val="1"/>
  </w:num>
  <w:num w:numId="23">
    <w:abstractNumId w:val="5"/>
  </w:num>
  <w:num w:numId="24">
    <w:abstractNumId w:val="20"/>
  </w:num>
  <w:num w:numId="25">
    <w:abstractNumId w:val="21"/>
  </w:num>
  <w:num w:numId="2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hideSpellingErrors/>
  <w:hideGrammaticalErrors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MzQysTCwNDIyNzZS0lEKTi0uzszPAykwqQUABOcwqCwAAAA="/>
  </w:docVars>
  <w:rsids>
    <w:rsidRoot w:val="0019421E"/>
    <w:rsid w:val="000015E0"/>
    <w:rsid w:val="00003EC7"/>
    <w:rsid w:val="00004072"/>
    <w:rsid w:val="00005357"/>
    <w:rsid w:val="00007842"/>
    <w:rsid w:val="00007E10"/>
    <w:rsid w:val="0001097A"/>
    <w:rsid w:val="000118AA"/>
    <w:rsid w:val="0001325D"/>
    <w:rsid w:val="00013793"/>
    <w:rsid w:val="00013915"/>
    <w:rsid w:val="00014637"/>
    <w:rsid w:val="00014A70"/>
    <w:rsid w:val="000150CE"/>
    <w:rsid w:val="00015A0A"/>
    <w:rsid w:val="000241C5"/>
    <w:rsid w:val="00026143"/>
    <w:rsid w:val="00027FB3"/>
    <w:rsid w:val="0003077B"/>
    <w:rsid w:val="000311D0"/>
    <w:rsid w:val="0003293A"/>
    <w:rsid w:val="000402FB"/>
    <w:rsid w:val="00041F99"/>
    <w:rsid w:val="000466D6"/>
    <w:rsid w:val="0005001A"/>
    <w:rsid w:val="00055998"/>
    <w:rsid w:val="00055D57"/>
    <w:rsid w:val="00056921"/>
    <w:rsid w:val="0005704F"/>
    <w:rsid w:val="00057557"/>
    <w:rsid w:val="00060125"/>
    <w:rsid w:val="000607F3"/>
    <w:rsid w:val="00061D7B"/>
    <w:rsid w:val="00061DE9"/>
    <w:rsid w:val="00062027"/>
    <w:rsid w:val="00064637"/>
    <w:rsid w:val="000649A9"/>
    <w:rsid w:val="000649EB"/>
    <w:rsid w:val="00064C6A"/>
    <w:rsid w:val="000678E2"/>
    <w:rsid w:val="000700EB"/>
    <w:rsid w:val="000714B6"/>
    <w:rsid w:val="000720E8"/>
    <w:rsid w:val="000730AF"/>
    <w:rsid w:val="000760B3"/>
    <w:rsid w:val="00076821"/>
    <w:rsid w:val="00080131"/>
    <w:rsid w:val="00083830"/>
    <w:rsid w:val="00085ED1"/>
    <w:rsid w:val="00090E70"/>
    <w:rsid w:val="0009550C"/>
    <w:rsid w:val="000A3805"/>
    <w:rsid w:val="000A4FF9"/>
    <w:rsid w:val="000A7D49"/>
    <w:rsid w:val="000B0C85"/>
    <w:rsid w:val="000B0D8F"/>
    <w:rsid w:val="000B1146"/>
    <w:rsid w:val="000B18BC"/>
    <w:rsid w:val="000B1A20"/>
    <w:rsid w:val="000B7C4E"/>
    <w:rsid w:val="000B7F95"/>
    <w:rsid w:val="000C0FCD"/>
    <w:rsid w:val="000C3051"/>
    <w:rsid w:val="000C3B20"/>
    <w:rsid w:val="000C7BD4"/>
    <w:rsid w:val="000D2CE7"/>
    <w:rsid w:val="000D3B2A"/>
    <w:rsid w:val="000D401B"/>
    <w:rsid w:val="000D57DD"/>
    <w:rsid w:val="000D5D5D"/>
    <w:rsid w:val="000D724A"/>
    <w:rsid w:val="000D7695"/>
    <w:rsid w:val="000D76F2"/>
    <w:rsid w:val="000E15F4"/>
    <w:rsid w:val="000E3142"/>
    <w:rsid w:val="000E5173"/>
    <w:rsid w:val="000E6D55"/>
    <w:rsid w:val="000F03EA"/>
    <w:rsid w:val="000F3372"/>
    <w:rsid w:val="000F4199"/>
    <w:rsid w:val="0010114A"/>
    <w:rsid w:val="001038B5"/>
    <w:rsid w:val="00103AE1"/>
    <w:rsid w:val="00111CAD"/>
    <w:rsid w:val="001138FC"/>
    <w:rsid w:val="001144FA"/>
    <w:rsid w:val="001150CA"/>
    <w:rsid w:val="00115591"/>
    <w:rsid w:val="00121378"/>
    <w:rsid w:val="00121D58"/>
    <w:rsid w:val="0012351E"/>
    <w:rsid w:val="001238EA"/>
    <w:rsid w:val="00124E72"/>
    <w:rsid w:val="0013039C"/>
    <w:rsid w:val="001303CB"/>
    <w:rsid w:val="00130A07"/>
    <w:rsid w:val="0013242D"/>
    <w:rsid w:val="00134A6C"/>
    <w:rsid w:val="00135DDD"/>
    <w:rsid w:val="00142CF6"/>
    <w:rsid w:val="00152AF4"/>
    <w:rsid w:val="00156B03"/>
    <w:rsid w:val="0015763C"/>
    <w:rsid w:val="00160E46"/>
    <w:rsid w:val="001637A6"/>
    <w:rsid w:val="0016389C"/>
    <w:rsid w:val="001659B4"/>
    <w:rsid w:val="0016718D"/>
    <w:rsid w:val="00167E3A"/>
    <w:rsid w:val="00170B9F"/>
    <w:rsid w:val="00170C9C"/>
    <w:rsid w:val="001730BB"/>
    <w:rsid w:val="001759A9"/>
    <w:rsid w:val="001802FB"/>
    <w:rsid w:val="00180515"/>
    <w:rsid w:val="00182736"/>
    <w:rsid w:val="001836FF"/>
    <w:rsid w:val="00185098"/>
    <w:rsid w:val="00187A7F"/>
    <w:rsid w:val="00187CA8"/>
    <w:rsid w:val="001909A0"/>
    <w:rsid w:val="0019421E"/>
    <w:rsid w:val="001962A0"/>
    <w:rsid w:val="001A04C4"/>
    <w:rsid w:val="001A4D41"/>
    <w:rsid w:val="001A542E"/>
    <w:rsid w:val="001A570B"/>
    <w:rsid w:val="001A5AB9"/>
    <w:rsid w:val="001A71D5"/>
    <w:rsid w:val="001A7E5B"/>
    <w:rsid w:val="001B1012"/>
    <w:rsid w:val="001B2FE1"/>
    <w:rsid w:val="001B5017"/>
    <w:rsid w:val="001B69B5"/>
    <w:rsid w:val="001B7AF4"/>
    <w:rsid w:val="001C0249"/>
    <w:rsid w:val="001C152C"/>
    <w:rsid w:val="001C1559"/>
    <w:rsid w:val="001C15A1"/>
    <w:rsid w:val="001C1CA6"/>
    <w:rsid w:val="001C31F3"/>
    <w:rsid w:val="001C3660"/>
    <w:rsid w:val="001D18AE"/>
    <w:rsid w:val="001D23CA"/>
    <w:rsid w:val="001D4810"/>
    <w:rsid w:val="001D56F6"/>
    <w:rsid w:val="001D64A5"/>
    <w:rsid w:val="001D7847"/>
    <w:rsid w:val="001E196F"/>
    <w:rsid w:val="001E266B"/>
    <w:rsid w:val="001E28A6"/>
    <w:rsid w:val="001E4259"/>
    <w:rsid w:val="001F12F8"/>
    <w:rsid w:val="001F5753"/>
    <w:rsid w:val="001F6CDE"/>
    <w:rsid w:val="00202BBA"/>
    <w:rsid w:val="00216E02"/>
    <w:rsid w:val="00216F0D"/>
    <w:rsid w:val="00220CFD"/>
    <w:rsid w:val="00221EED"/>
    <w:rsid w:val="00224764"/>
    <w:rsid w:val="00224B21"/>
    <w:rsid w:val="002273C6"/>
    <w:rsid w:val="00227BDF"/>
    <w:rsid w:val="002305EC"/>
    <w:rsid w:val="00230A72"/>
    <w:rsid w:val="00233323"/>
    <w:rsid w:val="0023383B"/>
    <w:rsid w:val="002360D8"/>
    <w:rsid w:val="002368A0"/>
    <w:rsid w:val="00244AFC"/>
    <w:rsid w:val="002522C0"/>
    <w:rsid w:val="002559E4"/>
    <w:rsid w:val="00255E9A"/>
    <w:rsid w:val="0025732B"/>
    <w:rsid w:val="002602AA"/>
    <w:rsid w:val="002623B7"/>
    <w:rsid w:val="00262BA7"/>
    <w:rsid w:val="00262D05"/>
    <w:rsid w:val="002638CC"/>
    <w:rsid w:val="00264FB9"/>
    <w:rsid w:val="00265068"/>
    <w:rsid w:val="0026560C"/>
    <w:rsid w:val="00265E8C"/>
    <w:rsid w:val="00266946"/>
    <w:rsid w:val="002719CA"/>
    <w:rsid w:val="002730A6"/>
    <w:rsid w:val="002735BE"/>
    <w:rsid w:val="00274AB7"/>
    <w:rsid w:val="002754AE"/>
    <w:rsid w:val="00277948"/>
    <w:rsid w:val="00282068"/>
    <w:rsid w:val="00283EFC"/>
    <w:rsid w:val="00286E0A"/>
    <w:rsid w:val="00287425"/>
    <w:rsid w:val="002931D3"/>
    <w:rsid w:val="002971B9"/>
    <w:rsid w:val="002A3113"/>
    <w:rsid w:val="002A3466"/>
    <w:rsid w:val="002A5F36"/>
    <w:rsid w:val="002A6249"/>
    <w:rsid w:val="002B032C"/>
    <w:rsid w:val="002B58FF"/>
    <w:rsid w:val="002B6CC5"/>
    <w:rsid w:val="002C2C6E"/>
    <w:rsid w:val="002C4DDF"/>
    <w:rsid w:val="002C4FD7"/>
    <w:rsid w:val="002C5AE2"/>
    <w:rsid w:val="002C71B2"/>
    <w:rsid w:val="002C75C7"/>
    <w:rsid w:val="002D02AD"/>
    <w:rsid w:val="002D1833"/>
    <w:rsid w:val="002D1880"/>
    <w:rsid w:val="002D1C0B"/>
    <w:rsid w:val="002D2E51"/>
    <w:rsid w:val="002D3850"/>
    <w:rsid w:val="002D3893"/>
    <w:rsid w:val="002D786E"/>
    <w:rsid w:val="002D7D0B"/>
    <w:rsid w:val="002E173F"/>
    <w:rsid w:val="002E4235"/>
    <w:rsid w:val="002E5FC6"/>
    <w:rsid w:val="002E63F6"/>
    <w:rsid w:val="002E6F02"/>
    <w:rsid w:val="002E76BA"/>
    <w:rsid w:val="002E7E0F"/>
    <w:rsid w:val="002F1FD3"/>
    <w:rsid w:val="002F395D"/>
    <w:rsid w:val="002F5B18"/>
    <w:rsid w:val="002F7F22"/>
    <w:rsid w:val="00302365"/>
    <w:rsid w:val="00303714"/>
    <w:rsid w:val="0030724D"/>
    <w:rsid w:val="00307810"/>
    <w:rsid w:val="00307F61"/>
    <w:rsid w:val="003144DA"/>
    <w:rsid w:val="0031681B"/>
    <w:rsid w:val="003171D5"/>
    <w:rsid w:val="00317222"/>
    <w:rsid w:val="003174FF"/>
    <w:rsid w:val="003209D0"/>
    <w:rsid w:val="00321628"/>
    <w:rsid w:val="00323A56"/>
    <w:rsid w:val="00324A85"/>
    <w:rsid w:val="00324F07"/>
    <w:rsid w:val="00326A84"/>
    <w:rsid w:val="00327710"/>
    <w:rsid w:val="00330EB8"/>
    <w:rsid w:val="003324C2"/>
    <w:rsid w:val="00332A3F"/>
    <w:rsid w:val="00334ED0"/>
    <w:rsid w:val="00337AED"/>
    <w:rsid w:val="00337BE6"/>
    <w:rsid w:val="0034286C"/>
    <w:rsid w:val="003460B9"/>
    <w:rsid w:val="003465CC"/>
    <w:rsid w:val="0034766E"/>
    <w:rsid w:val="00347C07"/>
    <w:rsid w:val="00350638"/>
    <w:rsid w:val="00350F17"/>
    <w:rsid w:val="0035186E"/>
    <w:rsid w:val="00351FFB"/>
    <w:rsid w:val="00352041"/>
    <w:rsid w:val="00352833"/>
    <w:rsid w:val="00352F95"/>
    <w:rsid w:val="00353F7D"/>
    <w:rsid w:val="003549F5"/>
    <w:rsid w:val="0035629B"/>
    <w:rsid w:val="00363AE1"/>
    <w:rsid w:val="00364225"/>
    <w:rsid w:val="00364C65"/>
    <w:rsid w:val="00365152"/>
    <w:rsid w:val="00365A7B"/>
    <w:rsid w:val="00366176"/>
    <w:rsid w:val="00371CA4"/>
    <w:rsid w:val="00372519"/>
    <w:rsid w:val="00373DF1"/>
    <w:rsid w:val="00375277"/>
    <w:rsid w:val="00381523"/>
    <w:rsid w:val="00382953"/>
    <w:rsid w:val="00382BD3"/>
    <w:rsid w:val="00382EEB"/>
    <w:rsid w:val="003866D5"/>
    <w:rsid w:val="00386CAB"/>
    <w:rsid w:val="00386D6D"/>
    <w:rsid w:val="00390973"/>
    <w:rsid w:val="00391E6F"/>
    <w:rsid w:val="00392959"/>
    <w:rsid w:val="00394C0F"/>
    <w:rsid w:val="00397189"/>
    <w:rsid w:val="003A5D15"/>
    <w:rsid w:val="003A6D5C"/>
    <w:rsid w:val="003A7E68"/>
    <w:rsid w:val="003B06B2"/>
    <w:rsid w:val="003B1ADF"/>
    <w:rsid w:val="003B2748"/>
    <w:rsid w:val="003B41FD"/>
    <w:rsid w:val="003B57B1"/>
    <w:rsid w:val="003B64EE"/>
    <w:rsid w:val="003B6C78"/>
    <w:rsid w:val="003B7299"/>
    <w:rsid w:val="003C098C"/>
    <w:rsid w:val="003C0C12"/>
    <w:rsid w:val="003C1820"/>
    <w:rsid w:val="003C3F9D"/>
    <w:rsid w:val="003C6BB2"/>
    <w:rsid w:val="003D1922"/>
    <w:rsid w:val="003D3D11"/>
    <w:rsid w:val="003D4711"/>
    <w:rsid w:val="003D4A0B"/>
    <w:rsid w:val="003D693C"/>
    <w:rsid w:val="003E1049"/>
    <w:rsid w:val="003E1B83"/>
    <w:rsid w:val="003E25D1"/>
    <w:rsid w:val="003E2DE7"/>
    <w:rsid w:val="003E3882"/>
    <w:rsid w:val="003E43EE"/>
    <w:rsid w:val="003E5069"/>
    <w:rsid w:val="003E5238"/>
    <w:rsid w:val="003F3881"/>
    <w:rsid w:val="003F465D"/>
    <w:rsid w:val="003F4D17"/>
    <w:rsid w:val="003F60CF"/>
    <w:rsid w:val="00402D8E"/>
    <w:rsid w:val="00407CF2"/>
    <w:rsid w:val="00410CC0"/>
    <w:rsid w:val="00412FF9"/>
    <w:rsid w:val="00416DC4"/>
    <w:rsid w:val="004170AE"/>
    <w:rsid w:val="00417301"/>
    <w:rsid w:val="00420313"/>
    <w:rsid w:val="0042141D"/>
    <w:rsid w:val="00422006"/>
    <w:rsid w:val="00422C16"/>
    <w:rsid w:val="004232A8"/>
    <w:rsid w:val="00423EB3"/>
    <w:rsid w:val="00424154"/>
    <w:rsid w:val="00424CA9"/>
    <w:rsid w:val="00425994"/>
    <w:rsid w:val="00426099"/>
    <w:rsid w:val="00427D3E"/>
    <w:rsid w:val="004328B6"/>
    <w:rsid w:val="00432FD0"/>
    <w:rsid w:val="00443BAB"/>
    <w:rsid w:val="0044692C"/>
    <w:rsid w:val="00447D73"/>
    <w:rsid w:val="00451939"/>
    <w:rsid w:val="0045502E"/>
    <w:rsid w:val="004572BE"/>
    <w:rsid w:val="00457DFA"/>
    <w:rsid w:val="00457E44"/>
    <w:rsid w:val="0046044C"/>
    <w:rsid w:val="0046057B"/>
    <w:rsid w:val="00460C07"/>
    <w:rsid w:val="00464CED"/>
    <w:rsid w:val="00472751"/>
    <w:rsid w:val="00472A74"/>
    <w:rsid w:val="00472D6A"/>
    <w:rsid w:val="00473328"/>
    <w:rsid w:val="00477796"/>
    <w:rsid w:val="00484379"/>
    <w:rsid w:val="00490F2A"/>
    <w:rsid w:val="0049156B"/>
    <w:rsid w:val="00491A51"/>
    <w:rsid w:val="00492413"/>
    <w:rsid w:val="0049395F"/>
    <w:rsid w:val="0049712C"/>
    <w:rsid w:val="0049781F"/>
    <w:rsid w:val="004A1D9B"/>
    <w:rsid w:val="004A4C47"/>
    <w:rsid w:val="004A6F02"/>
    <w:rsid w:val="004A70DD"/>
    <w:rsid w:val="004A722D"/>
    <w:rsid w:val="004B2119"/>
    <w:rsid w:val="004B259C"/>
    <w:rsid w:val="004B2A45"/>
    <w:rsid w:val="004B31AE"/>
    <w:rsid w:val="004B59E1"/>
    <w:rsid w:val="004B7C28"/>
    <w:rsid w:val="004C23F1"/>
    <w:rsid w:val="004C313A"/>
    <w:rsid w:val="004C417E"/>
    <w:rsid w:val="004C5E7D"/>
    <w:rsid w:val="004C6026"/>
    <w:rsid w:val="004C6C8D"/>
    <w:rsid w:val="004C7209"/>
    <w:rsid w:val="004D09AA"/>
    <w:rsid w:val="004D19AC"/>
    <w:rsid w:val="004D319E"/>
    <w:rsid w:val="004D3477"/>
    <w:rsid w:val="004D4295"/>
    <w:rsid w:val="004D5244"/>
    <w:rsid w:val="004E0B52"/>
    <w:rsid w:val="004E1AD6"/>
    <w:rsid w:val="004E2B28"/>
    <w:rsid w:val="004E690A"/>
    <w:rsid w:val="004F44FB"/>
    <w:rsid w:val="004F4FE6"/>
    <w:rsid w:val="004F6FCE"/>
    <w:rsid w:val="004F7D6F"/>
    <w:rsid w:val="00502611"/>
    <w:rsid w:val="00503FFD"/>
    <w:rsid w:val="00503FFE"/>
    <w:rsid w:val="0050425F"/>
    <w:rsid w:val="005050B8"/>
    <w:rsid w:val="00507FF3"/>
    <w:rsid w:val="00510FF8"/>
    <w:rsid w:val="0052086B"/>
    <w:rsid w:val="00521DE4"/>
    <w:rsid w:val="005233EB"/>
    <w:rsid w:val="00524F25"/>
    <w:rsid w:val="005279AB"/>
    <w:rsid w:val="00531429"/>
    <w:rsid w:val="00531D6C"/>
    <w:rsid w:val="00531F39"/>
    <w:rsid w:val="00532021"/>
    <w:rsid w:val="005325A4"/>
    <w:rsid w:val="00532B7A"/>
    <w:rsid w:val="00541308"/>
    <w:rsid w:val="005431E6"/>
    <w:rsid w:val="00543E04"/>
    <w:rsid w:val="0054517E"/>
    <w:rsid w:val="00545EDA"/>
    <w:rsid w:val="00546DEF"/>
    <w:rsid w:val="00547A82"/>
    <w:rsid w:val="00550004"/>
    <w:rsid w:val="005500A2"/>
    <w:rsid w:val="00552400"/>
    <w:rsid w:val="00553476"/>
    <w:rsid w:val="00554222"/>
    <w:rsid w:val="00554538"/>
    <w:rsid w:val="00554E64"/>
    <w:rsid w:val="0055581F"/>
    <w:rsid w:val="0056054D"/>
    <w:rsid w:val="005618A5"/>
    <w:rsid w:val="0056271F"/>
    <w:rsid w:val="00563099"/>
    <w:rsid w:val="00563522"/>
    <w:rsid w:val="00566A84"/>
    <w:rsid w:val="00570210"/>
    <w:rsid w:val="00572181"/>
    <w:rsid w:val="005733F9"/>
    <w:rsid w:val="00577107"/>
    <w:rsid w:val="005812B9"/>
    <w:rsid w:val="005820B8"/>
    <w:rsid w:val="0058285D"/>
    <w:rsid w:val="00583FA6"/>
    <w:rsid w:val="005873B3"/>
    <w:rsid w:val="0058783D"/>
    <w:rsid w:val="00587EFA"/>
    <w:rsid w:val="00591C33"/>
    <w:rsid w:val="00593E6B"/>
    <w:rsid w:val="005941BF"/>
    <w:rsid w:val="00595078"/>
    <w:rsid w:val="00595FC3"/>
    <w:rsid w:val="0059646D"/>
    <w:rsid w:val="005A0665"/>
    <w:rsid w:val="005A2596"/>
    <w:rsid w:val="005A2C7A"/>
    <w:rsid w:val="005A61D0"/>
    <w:rsid w:val="005A697C"/>
    <w:rsid w:val="005A7EE2"/>
    <w:rsid w:val="005B14E7"/>
    <w:rsid w:val="005B1A12"/>
    <w:rsid w:val="005B20CF"/>
    <w:rsid w:val="005B214E"/>
    <w:rsid w:val="005B4A03"/>
    <w:rsid w:val="005B5615"/>
    <w:rsid w:val="005C243E"/>
    <w:rsid w:val="005C5482"/>
    <w:rsid w:val="005C7192"/>
    <w:rsid w:val="005C74B1"/>
    <w:rsid w:val="005D00F5"/>
    <w:rsid w:val="005D0219"/>
    <w:rsid w:val="005D0288"/>
    <w:rsid w:val="005D0DE7"/>
    <w:rsid w:val="005D2CD0"/>
    <w:rsid w:val="005D3F6B"/>
    <w:rsid w:val="005D5A2D"/>
    <w:rsid w:val="005D6F18"/>
    <w:rsid w:val="005D76C5"/>
    <w:rsid w:val="005E18E6"/>
    <w:rsid w:val="005E348D"/>
    <w:rsid w:val="005E4C34"/>
    <w:rsid w:val="005E6B60"/>
    <w:rsid w:val="005E7534"/>
    <w:rsid w:val="005F141E"/>
    <w:rsid w:val="005F1B2B"/>
    <w:rsid w:val="005F49CC"/>
    <w:rsid w:val="006029CE"/>
    <w:rsid w:val="00603902"/>
    <w:rsid w:val="00605649"/>
    <w:rsid w:val="00610B23"/>
    <w:rsid w:val="00611FA6"/>
    <w:rsid w:val="0061210A"/>
    <w:rsid w:val="0061230A"/>
    <w:rsid w:val="00614F60"/>
    <w:rsid w:val="0061684A"/>
    <w:rsid w:val="00617190"/>
    <w:rsid w:val="0062303B"/>
    <w:rsid w:val="006259D2"/>
    <w:rsid w:val="00627F26"/>
    <w:rsid w:val="0063055A"/>
    <w:rsid w:val="00630E0B"/>
    <w:rsid w:val="006310B2"/>
    <w:rsid w:val="0063389E"/>
    <w:rsid w:val="006345DC"/>
    <w:rsid w:val="00635567"/>
    <w:rsid w:val="006366AE"/>
    <w:rsid w:val="00640044"/>
    <w:rsid w:val="00640BAF"/>
    <w:rsid w:val="00641BAE"/>
    <w:rsid w:val="00643136"/>
    <w:rsid w:val="00644285"/>
    <w:rsid w:val="006452EF"/>
    <w:rsid w:val="00646250"/>
    <w:rsid w:val="00651CF1"/>
    <w:rsid w:val="006521C4"/>
    <w:rsid w:val="00653ABD"/>
    <w:rsid w:val="00655F8E"/>
    <w:rsid w:val="00656A22"/>
    <w:rsid w:val="00657CE9"/>
    <w:rsid w:val="00657ED5"/>
    <w:rsid w:val="00660172"/>
    <w:rsid w:val="0066075C"/>
    <w:rsid w:val="006634D5"/>
    <w:rsid w:val="00663822"/>
    <w:rsid w:val="006644A2"/>
    <w:rsid w:val="00664618"/>
    <w:rsid w:val="00664BCE"/>
    <w:rsid w:val="006655D3"/>
    <w:rsid w:val="00665990"/>
    <w:rsid w:val="00665B2F"/>
    <w:rsid w:val="006679B9"/>
    <w:rsid w:val="0067296F"/>
    <w:rsid w:val="00673E78"/>
    <w:rsid w:val="00674329"/>
    <w:rsid w:val="00684A4C"/>
    <w:rsid w:val="00685535"/>
    <w:rsid w:val="00686D64"/>
    <w:rsid w:val="0068758A"/>
    <w:rsid w:val="006955BF"/>
    <w:rsid w:val="00697025"/>
    <w:rsid w:val="00697FA6"/>
    <w:rsid w:val="006A020C"/>
    <w:rsid w:val="006A07BC"/>
    <w:rsid w:val="006A1BE2"/>
    <w:rsid w:val="006A2A59"/>
    <w:rsid w:val="006A2D71"/>
    <w:rsid w:val="006A7125"/>
    <w:rsid w:val="006B1A87"/>
    <w:rsid w:val="006B1BB9"/>
    <w:rsid w:val="006B1F71"/>
    <w:rsid w:val="006B4B71"/>
    <w:rsid w:val="006B5131"/>
    <w:rsid w:val="006B7192"/>
    <w:rsid w:val="006B734D"/>
    <w:rsid w:val="006B7D36"/>
    <w:rsid w:val="006B7F4D"/>
    <w:rsid w:val="006C011D"/>
    <w:rsid w:val="006C2E67"/>
    <w:rsid w:val="006C2EBF"/>
    <w:rsid w:val="006C4B8A"/>
    <w:rsid w:val="006C62BC"/>
    <w:rsid w:val="006C74E4"/>
    <w:rsid w:val="006C7EA2"/>
    <w:rsid w:val="006D05FB"/>
    <w:rsid w:val="006D0CD3"/>
    <w:rsid w:val="006D2117"/>
    <w:rsid w:val="006D354D"/>
    <w:rsid w:val="006D3EF1"/>
    <w:rsid w:val="006D548D"/>
    <w:rsid w:val="006D5C9E"/>
    <w:rsid w:val="006D6479"/>
    <w:rsid w:val="006D6A39"/>
    <w:rsid w:val="006E159B"/>
    <w:rsid w:val="006E3703"/>
    <w:rsid w:val="006E461D"/>
    <w:rsid w:val="006E6756"/>
    <w:rsid w:val="006E686B"/>
    <w:rsid w:val="006F06A7"/>
    <w:rsid w:val="006F617C"/>
    <w:rsid w:val="00701DC9"/>
    <w:rsid w:val="00703C32"/>
    <w:rsid w:val="007044BE"/>
    <w:rsid w:val="00705CDD"/>
    <w:rsid w:val="00706206"/>
    <w:rsid w:val="00710C9C"/>
    <w:rsid w:val="007133D4"/>
    <w:rsid w:val="0071401E"/>
    <w:rsid w:val="007149BD"/>
    <w:rsid w:val="00715887"/>
    <w:rsid w:val="00715FBD"/>
    <w:rsid w:val="007217AF"/>
    <w:rsid w:val="00722EC1"/>
    <w:rsid w:val="00722FF2"/>
    <w:rsid w:val="007237DE"/>
    <w:rsid w:val="007238A7"/>
    <w:rsid w:val="0072429B"/>
    <w:rsid w:val="0072655E"/>
    <w:rsid w:val="007317C4"/>
    <w:rsid w:val="00732861"/>
    <w:rsid w:val="00735DCD"/>
    <w:rsid w:val="00737385"/>
    <w:rsid w:val="00744528"/>
    <w:rsid w:val="00744B61"/>
    <w:rsid w:val="00744F84"/>
    <w:rsid w:val="00746027"/>
    <w:rsid w:val="00746422"/>
    <w:rsid w:val="00747E1D"/>
    <w:rsid w:val="007540E0"/>
    <w:rsid w:val="00756BF2"/>
    <w:rsid w:val="00761D4F"/>
    <w:rsid w:val="00762546"/>
    <w:rsid w:val="007631F6"/>
    <w:rsid w:val="007634C9"/>
    <w:rsid w:val="007638C2"/>
    <w:rsid w:val="00767682"/>
    <w:rsid w:val="00770EBB"/>
    <w:rsid w:val="00775858"/>
    <w:rsid w:val="00782D39"/>
    <w:rsid w:val="00782FC1"/>
    <w:rsid w:val="0078312E"/>
    <w:rsid w:val="00783461"/>
    <w:rsid w:val="0078445E"/>
    <w:rsid w:val="007925FE"/>
    <w:rsid w:val="007937C9"/>
    <w:rsid w:val="007943DB"/>
    <w:rsid w:val="0079459D"/>
    <w:rsid w:val="0079469F"/>
    <w:rsid w:val="007969F0"/>
    <w:rsid w:val="00796C02"/>
    <w:rsid w:val="007978D3"/>
    <w:rsid w:val="007A0A64"/>
    <w:rsid w:val="007A5C7A"/>
    <w:rsid w:val="007A75F8"/>
    <w:rsid w:val="007A76AB"/>
    <w:rsid w:val="007B0633"/>
    <w:rsid w:val="007B17AA"/>
    <w:rsid w:val="007B2972"/>
    <w:rsid w:val="007B297C"/>
    <w:rsid w:val="007B3269"/>
    <w:rsid w:val="007B3D3F"/>
    <w:rsid w:val="007B72EF"/>
    <w:rsid w:val="007B76D2"/>
    <w:rsid w:val="007B78E6"/>
    <w:rsid w:val="007C1B5D"/>
    <w:rsid w:val="007C27DD"/>
    <w:rsid w:val="007C2934"/>
    <w:rsid w:val="007C4B0B"/>
    <w:rsid w:val="007C4D70"/>
    <w:rsid w:val="007C68F3"/>
    <w:rsid w:val="007D14DA"/>
    <w:rsid w:val="007D31BF"/>
    <w:rsid w:val="007D64BD"/>
    <w:rsid w:val="007E03EB"/>
    <w:rsid w:val="007E0B6E"/>
    <w:rsid w:val="007E3546"/>
    <w:rsid w:val="007E5456"/>
    <w:rsid w:val="007F08AC"/>
    <w:rsid w:val="007F08F6"/>
    <w:rsid w:val="007F1265"/>
    <w:rsid w:val="007F16E5"/>
    <w:rsid w:val="007F2227"/>
    <w:rsid w:val="007F42E1"/>
    <w:rsid w:val="007F4DB7"/>
    <w:rsid w:val="007F5D92"/>
    <w:rsid w:val="007F61EE"/>
    <w:rsid w:val="007F6C78"/>
    <w:rsid w:val="00801038"/>
    <w:rsid w:val="008011B1"/>
    <w:rsid w:val="008013EF"/>
    <w:rsid w:val="00801461"/>
    <w:rsid w:val="008031B5"/>
    <w:rsid w:val="0081010E"/>
    <w:rsid w:val="00811B7B"/>
    <w:rsid w:val="008135F1"/>
    <w:rsid w:val="00820428"/>
    <w:rsid w:val="0082190C"/>
    <w:rsid w:val="008228F1"/>
    <w:rsid w:val="008244F3"/>
    <w:rsid w:val="00825399"/>
    <w:rsid w:val="00825ECF"/>
    <w:rsid w:val="00827DD0"/>
    <w:rsid w:val="008309C6"/>
    <w:rsid w:val="008318A4"/>
    <w:rsid w:val="008330E3"/>
    <w:rsid w:val="00833E52"/>
    <w:rsid w:val="00835082"/>
    <w:rsid w:val="00836ED6"/>
    <w:rsid w:val="00841681"/>
    <w:rsid w:val="0084379B"/>
    <w:rsid w:val="008437BB"/>
    <w:rsid w:val="008467EE"/>
    <w:rsid w:val="008470A2"/>
    <w:rsid w:val="0084730C"/>
    <w:rsid w:val="00847FB2"/>
    <w:rsid w:val="00850005"/>
    <w:rsid w:val="00850F85"/>
    <w:rsid w:val="00854781"/>
    <w:rsid w:val="00857ADE"/>
    <w:rsid w:val="00861135"/>
    <w:rsid w:val="008617A0"/>
    <w:rsid w:val="0086307A"/>
    <w:rsid w:val="0086582E"/>
    <w:rsid w:val="008665E9"/>
    <w:rsid w:val="00872424"/>
    <w:rsid w:val="008738A0"/>
    <w:rsid w:val="00873F5A"/>
    <w:rsid w:val="00877622"/>
    <w:rsid w:val="0088254F"/>
    <w:rsid w:val="0088272D"/>
    <w:rsid w:val="00884922"/>
    <w:rsid w:val="00885290"/>
    <w:rsid w:val="00892444"/>
    <w:rsid w:val="00894262"/>
    <w:rsid w:val="00895114"/>
    <w:rsid w:val="00895762"/>
    <w:rsid w:val="008A2680"/>
    <w:rsid w:val="008A32C9"/>
    <w:rsid w:val="008A3C96"/>
    <w:rsid w:val="008A41D5"/>
    <w:rsid w:val="008A443A"/>
    <w:rsid w:val="008A5487"/>
    <w:rsid w:val="008A7762"/>
    <w:rsid w:val="008B0C27"/>
    <w:rsid w:val="008B0DA8"/>
    <w:rsid w:val="008B0FF0"/>
    <w:rsid w:val="008B3FCA"/>
    <w:rsid w:val="008B5549"/>
    <w:rsid w:val="008B5753"/>
    <w:rsid w:val="008C1D2F"/>
    <w:rsid w:val="008C40F7"/>
    <w:rsid w:val="008C44CF"/>
    <w:rsid w:val="008C661F"/>
    <w:rsid w:val="008C6986"/>
    <w:rsid w:val="008C749E"/>
    <w:rsid w:val="008D0AE8"/>
    <w:rsid w:val="008D14D1"/>
    <w:rsid w:val="008D293C"/>
    <w:rsid w:val="008D2FA8"/>
    <w:rsid w:val="008D3EED"/>
    <w:rsid w:val="008D49D1"/>
    <w:rsid w:val="008D4BA8"/>
    <w:rsid w:val="008E07D9"/>
    <w:rsid w:val="008E08D1"/>
    <w:rsid w:val="008E1C00"/>
    <w:rsid w:val="008E2D9D"/>
    <w:rsid w:val="008E304C"/>
    <w:rsid w:val="008E505E"/>
    <w:rsid w:val="008E626A"/>
    <w:rsid w:val="008E6F7A"/>
    <w:rsid w:val="008E7728"/>
    <w:rsid w:val="008F1A69"/>
    <w:rsid w:val="008F1AEF"/>
    <w:rsid w:val="008F423A"/>
    <w:rsid w:val="008F56EE"/>
    <w:rsid w:val="008F7955"/>
    <w:rsid w:val="009021F3"/>
    <w:rsid w:val="0090270C"/>
    <w:rsid w:val="00905900"/>
    <w:rsid w:val="009113BC"/>
    <w:rsid w:val="00911D3C"/>
    <w:rsid w:val="0091297C"/>
    <w:rsid w:val="00913F1E"/>
    <w:rsid w:val="009142C7"/>
    <w:rsid w:val="009160F6"/>
    <w:rsid w:val="00916457"/>
    <w:rsid w:val="00916F33"/>
    <w:rsid w:val="009208F2"/>
    <w:rsid w:val="0092132C"/>
    <w:rsid w:val="00921CB1"/>
    <w:rsid w:val="009229F4"/>
    <w:rsid w:val="00930EFE"/>
    <w:rsid w:val="00933B47"/>
    <w:rsid w:val="00935A5D"/>
    <w:rsid w:val="00940D1C"/>
    <w:rsid w:val="00943CCE"/>
    <w:rsid w:val="0094480E"/>
    <w:rsid w:val="00947CA2"/>
    <w:rsid w:val="00952C66"/>
    <w:rsid w:val="00953FD7"/>
    <w:rsid w:val="009543B7"/>
    <w:rsid w:val="009555A2"/>
    <w:rsid w:val="00962505"/>
    <w:rsid w:val="00964E97"/>
    <w:rsid w:val="00965F3B"/>
    <w:rsid w:val="0096683D"/>
    <w:rsid w:val="009725A2"/>
    <w:rsid w:val="00972D71"/>
    <w:rsid w:val="00974B0F"/>
    <w:rsid w:val="00981FC3"/>
    <w:rsid w:val="00983314"/>
    <w:rsid w:val="00985761"/>
    <w:rsid w:val="00985BFF"/>
    <w:rsid w:val="00987BF6"/>
    <w:rsid w:val="00991AB8"/>
    <w:rsid w:val="009964B7"/>
    <w:rsid w:val="00997D34"/>
    <w:rsid w:val="009A0C43"/>
    <w:rsid w:val="009A1E49"/>
    <w:rsid w:val="009A359A"/>
    <w:rsid w:val="009A6F77"/>
    <w:rsid w:val="009A7E4F"/>
    <w:rsid w:val="009B018F"/>
    <w:rsid w:val="009B0DFA"/>
    <w:rsid w:val="009B2E8A"/>
    <w:rsid w:val="009B32D3"/>
    <w:rsid w:val="009B360E"/>
    <w:rsid w:val="009B46D8"/>
    <w:rsid w:val="009B4D32"/>
    <w:rsid w:val="009C1440"/>
    <w:rsid w:val="009C4130"/>
    <w:rsid w:val="009C6BD1"/>
    <w:rsid w:val="009D1D8D"/>
    <w:rsid w:val="009D3535"/>
    <w:rsid w:val="009D3E32"/>
    <w:rsid w:val="009D4B26"/>
    <w:rsid w:val="009D560E"/>
    <w:rsid w:val="009D5C84"/>
    <w:rsid w:val="009D6CDE"/>
    <w:rsid w:val="009D7E2C"/>
    <w:rsid w:val="009D7ED7"/>
    <w:rsid w:val="009E06CD"/>
    <w:rsid w:val="009E103E"/>
    <w:rsid w:val="009E1AFC"/>
    <w:rsid w:val="009E1B22"/>
    <w:rsid w:val="009E241E"/>
    <w:rsid w:val="009E6304"/>
    <w:rsid w:val="009E6E4B"/>
    <w:rsid w:val="009F0250"/>
    <w:rsid w:val="009F38EC"/>
    <w:rsid w:val="009F60C8"/>
    <w:rsid w:val="009F7668"/>
    <w:rsid w:val="009F7CB0"/>
    <w:rsid w:val="00A01191"/>
    <w:rsid w:val="00A03108"/>
    <w:rsid w:val="00A03B56"/>
    <w:rsid w:val="00A04195"/>
    <w:rsid w:val="00A04F9F"/>
    <w:rsid w:val="00A063C7"/>
    <w:rsid w:val="00A06F34"/>
    <w:rsid w:val="00A1742E"/>
    <w:rsid w:val="00A20030"/>
    <w:rsid w:val="00A21797"/>
    <w:rsid w:val="00A253FF"/>
    <w:rsid w:val="00A26309"/>
    <w:rsid w:val="00A30944"/>
    <w:rsid w:val="00A37665"/>
    <w:rsid w:val="00A4027D"/>
    <w:rsid w:val="00A41287"/>
    <w:rsid w:val="00A41CEB"/>
    <w:rsid w:val="00A515E9"/>
    <w:rsid w:val="00A526B8"/>
    <w:rsid w:val="00A5358F"/>
    <w:rsid w:val="00A54D88"/>
    <w:rsid w:val="00A56B85"/>
    <w:rsid w:val="00A5777B"/>
    <w:rsid w:val="00A5779F"/>
    <w:rsid w:val="00A6016C"/>
    <w:rsid w:val="00A61F02"/>
    <w:rsid w:val="00A7238B"/>
    <w:rsid w:val="00A74C0A"/>
    <w:rsid w:val="00A822D7"/>
    <w:rsid w:val="00A82518"/>
    <w:rsid w:val="00A830CF"/>
    <w:rsid w:val="00A917A0"/>
    <w:rsid w:val="00A95870"/>
    <w:rsid w:val="00A95E58"/>
    <w:rsid w:val="00A95F49"/>
    <w:rsid w:val="00A95FD1"/>
    <w:rsid w:val="00A97932"/>
    <w:rsid w:val="00A97AC7"/>
    <w:rsid w:val="00A97C5B"/>
    <w:rsid w:val="00AA224F"/>
    <w:rsid w:val="00AA50ED"/>
    <w:rsid w:val="00AA5AEF"/>
    <w:rsid w:val="00AA7FEA"/>
    <w:rsid w:val="00AB08E7"/>
    <w:rsid w:val="00AB2B2D"/>
    <w:rsid w:val="00AB431A"/>
    <w:rsid w:val="00AB589D"/>
    <w:rsid w:val="00AB728C"/>
    <w:rsid w:val="00AC2A2C"/>
    <w:rsid w:val="00AC2DE8"/>
    <w:rsid w:val="00AC3555"/>
    <w:rsid w:val="00AC4F23"/>
    <w:rsid w:val="00AC62E6"/>
    <w:rsid w:val="00AC65FF"/>
    <w:rsid w:val="00AD08B3"/>
    <w:rsid w:val="00AD22AC"/>
    <w:rsid w:val="00AD2F5B"/>
    <w:rsid w:val="00AD36EA"/>
    <w:rsid w:val="00AD380F"/>
    <w:rsid w:val="00AE1D87"/>
    <w:rsid w:val="00AE4409"/>
    <w:rsid w:val="00AE52C9"/>
    <w:rsid w:val="00AE5985"/>
    <w:rsid w:val="00AE6434"/>
    <w:rsid w:val="00AE68CF"/>
    <w:rsid w:val="00AF1960"/>
    <w:rsid w:val="00AF326C"/>
    <w:rsid w:val="00AF4BAE"/>
    <w:rsid w:val="00AF5BF7"/>
    <w:rsid w:val="00AF65DE"/>
    <w:rsid w:val="00AF7DC7"/>
    <w:rsid w:val="00B00364"/>
    <w:rsid w:val="00B00D33"/>
    <w:rsid w:val="00B0219D"/>
    <w:rsid w:val="00B03E18"/>
    <w:rsid w:val="00B06D2C"/>
    <w:rsid w:val="00B10A34"/>
    <w:rsid w:val="00B12849"/>
    <w:rsid w:val="00B12A06"/>
    <w:rsid w:val="00B15659"/>
    <w:rsid w:val="00B172A8"/>
    <w:rsid w:val="00B17844"/>
    <w:rsid w:val="00B20E4B"/>
    <w:rsid w:val="00B25542"/>
    <w:rsid w:val="00B25CF0"/>
    <w:rsid w:val="00B25DAF"/>
    <w:rsid w:val="00B27ACE"/>
    <w:rsid w:val="00B3102B"/>
    <w:rsid w:val="00B31F26"/>
    <w:rsid w:val="00B377A2"/>
    <w:rsid w:val="00B40073"/>
    <w:rsid w:val="00B40C9D"/>
    <w:rsid w:val="00B41F05"/>
    <w:rsid w:val="00B421F8"/>
    <w:rsid w:val="00B4465C"/>
    <w:rsid w:val="00B4486F"/>
    <w:rsid w:val="00B46C69"/>
    <w:rsid w:val="00B47858"/>
    <w:rsid w:val="00B51186"/>
    <w:rsid w:val="00B512B8"/>
    <w:rsid w:val="00B512F1"/>
    <w:rsid w:val="00B53AB4"/>
    <w:rsid w:val="00B540FB"/>
    <w:rsid w:val="00B56ECD"/>
    <w:rsid w:val="00B56F41"/>
    <w:rsid w:val="00B60907"/>
    <w:rsid w:val="00B6122E"/>
    <w:rsid w:val="00B62889"/>
    <w:rsid w:val="00B63D16"/>
    <w:rsid w:val="00B63DF7"/>
    <w:rsid w:val="00B65D4C"/>
    <w:rsid w:val="00B660AE"/>
    <w:rsid w:val="00B7304F"/>
    <w:rsid w:val="00B733A5"/>
    <w:rsid w:val="00B75F32"/>
    <w:rsid w:val="00B775F9"/>
    <w:rsid w:val="00B80A3B"/>
    <w:rsid w:val="00B840AA"/>
    <w:rsid w:val="00B91502"/>
    <w:rsid w:val="00B9608E"/>
    <w:rsid w:val="00B966C9"/>
    <w:rsid w:val="00B96F80"/>
    <w:rsid w:val="00B973E2"/>
    <w:rsid w:val="00BA34CE"/>
    <w:rsid w:val="00BA3601"/>
    <w:rsid w:val="00BA6947"/>
    <w:rsid w:val="00BA774E"/>
    <w:rsid w:val="00BB039B"/>
    <w:rsid w:val="00BB42F2"/>
    <w:rsid w:val="00BB4551"/>
    <w:rsid w:val="00BB739B"/>
    <w:rsid w:val="00BB7C56"/>
    <w:rsid w:val="00BC15A3"/>
    <w:rsid w:val="00BC2D50"/>
    <w:rsid w:val="00BC32AC"/>
    <w:rsid w:val="00BC38DD"/>
    <w:rsid w:val="00BC3FB3"/>
    <w:rsid w:val="00BC4E1B"/>
    <w:rsid w:val="00BC5A3F"/>
    <w:rsid w:val="00BC6850"/>
    <w:rsid w:val="00BD2FF2"/>
    <w:rsid w:val="00BD5B5A"/>
    <w:rsid w:val="00BE28F9"/>
    <w:rsid w:val="00BE2B7D"/>
    <w:rsid w:val="00BE4375"/>
    <w:rsid w:val="00BE7804"/>
    <w:rsid w:val="00BE79A9"/>
    <w:rsid w:val="00BF3C3C"/>
    <w:rsid w:val="00BF44C3"/>
    <w:rsid w:val="00BF6FB8"/>
    <w:rsid w:val="00C004B1"/>
    <w:rsid w:val="00C03FD9"/>
    <w:rsid w:val="00C04A0F"/>
    <w:rsid w:val="00C069F8"/>
    <w:rsid w:val="00C07A51"/>
    <w:rsid w:val="00C117B7"/>
    <w:rsid w:val="00C133EA"/>
    <w:rsid w:val="00C14A89"/>
    <w:rsid w:val="00C16488"/>
    <w:rsid w:val="00C1796E"/>
    <w:rsid w:val="00C17F72"/>
    <w:rsid w:val="00C22035"/>
    <w:rsid w:val="00C230C6"/>
    <w:rsid w:val="00C24189"/>
    <w:rsid w:val="00C26184"/>
    <w:rsid w:val="00C261AA"/>
    <w:rsid w:val="00C272BA"/>
    <w:rsid w:val="00C27748"/>
    <w:rsid w:val="00C32172"/>
    <w:rsid w:val="00C32645"/>
    <w:rsid w:val="00C3481F"/>
    <w:rsid w:val="00C35CF8"/>
    <w:rsid w:val="00C379E4"/>
    <w:rsid w:val="00C40031"/>
    <w:rsid w:val="00C40D4F"/>
    <w:rsid w:val="00C41052"/>
    <w:rsid w:val="00C43E90"/>
    <w:rsid w:val="00C457A0"/>
    <w:rsid w:val="00C4619B"/>
    <w:rsid w:val="00C51258"/>
    <w:rsid w:val="00C52C27"/>
    <w:rsid w:val="00C63B9D"/>
    <w:rsid w:val="00C63CAD"/>
    <w:rsid w:val="00C650BE"/>
    <w:rsid w:val="00C714A3"/>
    <w:rsid w:val="00C71525"/>
    <w:rsid w:val="00C72940"/>
    <w:rsid w:val="00C736CF"/>
    <w:rsid w:val="00C74151"/>
    <w:rsid w:val="00C75458"/>
    <w:rsid w:val="00C8170C"/>
    <w:rsid w:val="00C81FE8"/>
    <w:rsid w:val="00C82EE4"/>
    <w:rsid w:val="00C90579"/>
    <w:rsid w:val="00C90D42"/>
    <w:rsid w:val="00C94DF1"/>
    <w:rsid w:val="00C96E07"/>
    <w:rsid w:val="00C975CE"/>
    <w:rsid w:val="00C9773A"/>
    <w:rsid w:val="00C97D86"/>
    <w:rsid w:val="00CA3DFE"/>
    <w:rsid w:val="00CB4F3E"/>
    <w:rsid w:val="00CB7E5F"/>
    <w:rsid w:val="00CC0F36"/>
    <w:rsid w:val="00CC2447"/>
    <w:rsid w:val="00CC2A3F"/>
    <w:rsid w:val="00CC412E"/>
    <w:rsid w:val="00CC4A0D"/>
    <w:rsid w:val="00CC54B9"/>
    <w:rsid w:val="00CC56C9"/>
    <w:rsid w:val="00CC6033"/>
    <w:rsid w:val="00CC759E"/>
    <w:rsid w:val="00CD0BB4"/>
    <w:rsid w:val="00CD2FBF"/>
    <w:rsid w:val="00CD3477"/>
    <w:rsid w:val="00CD471F"/>
    <w:rsid w:val="00CE0223"/>
    <w:rsid w:val="00CE1364"/>
    <w:rsid w:val="00CE1CEE"/>
    <w:rsid w:val="00CE5BCB"/>
    <w:rsid w:val="00CF01F7"/>
    <w:rsid w:val="00CF03F5"/>
    <w:rsid w:val="00CF0B05"/>
    <w:rsid w:val="00CF1308"/>
    <w:rsid w:val="00CF4CE6"/>
    <w:rsid w:val="00CF57F9"/>
    <w:rsid w:val="00CF5A32"/>
    <w:rsid w:val="00D00773"/>
    <w:rsid w:val="00D00A29"/>
    <w:rsid w:val="00D02DBF"/>
    <w:rsid w:val="00D037C2"/>
    <w:rsid w:val="00D059F3"/>
    <w:rsid w:val="00D10405"/>
    <w:rsid w:val="00D10C18"/>
    <w:rsid w:val="00D124C8"/>
    <w:rsid w:val="00D12F2E"/>
    <w:rsid w:val="00D15123"/>
    <w:rsid w:val="00D1740C"/>
    <w:rsid w:val="00D20136"/>
    <w:rsid w:val="00D2023B"/>
    <w:rsid w:val="00D22D35"/>
    <w:rsid w:val="00D2649F"/>
    <w:rsid w:val="00D27505"/>
    <w:rsid w:val="00D278A8"/>
    <w:rsid w:val="00D3099C"/>
    <w:rsid w:val="00D31521"/>
    <w:rsid w:val="00D31DB6"/>
    <w:rsid w:val="00D32355"/>
    <w:rsid w:val="00D32580"/>
    <w:rsid w:val="00D33EF0"/>
    <w:rsid w:val="00D362F4"/>
    <w:rsid w:val="00D4029B"/>
    <w:rsid w:val="00D45E94"/>
    <w:rsid w:val="00D460C5"/>
    <w:rsid w:val="00D467D5"/>
    <w:rsid w:val="00D4737D"/>
    <w:rsid w:val="00D5060A"/>
    <w:rsid w:val="00D50D71"/>
    <w:rsid w:val="00D570DA"/>
    <w:rsid w:val="00D57705"/>
    <w:rsid w:val="00D61B9D"/>
    <w:rsid w:val="00D6354C"/>
    <w:rsid w:val="00D636B9"/>
    <w:rsid w:val="00D65A21"/>
    <w:rsid w:val="00D66EA2"/>
    <w:rsid w:val="00D7244A"/>
    <w:rsid w:val="00D72E87"/>
    <w:rsid w:val="00D7330F"/>
    <w:rsid w:val="00D74D0A"/>
    <w:rsid w:val="00D7568B"/>
    <w:rsid w:val="00D764DF"/>
    <w:rsid w:val="00D77BE9"/>
    <w:rsid w:val="00D83D3B"/>
    <w:rsid w:val="00D8425B"/>
    <w:rsid w:val="00D84FD2"/>
    <w:rsid w:val="00D85456"/>
    <w:rsid w:val="00D862BA"/>
    <w:rsid w:val="00D91513"/>
    <w:rsid w:val="00D91781"/>
    <w:rsid w:val="00D9607F"/>
    <w:rsid w:val="00D97C13"/>
    <w:rsid w:val="00DA00E0"/>
    <w:rsid w:val="00DA0E2C"/>
    <w:rsid w:val="00DA2CF6"/>
    <w:rsid w:val="00DA4270"/>
    <w:rsid w:val="00DA4EF3"/>
    <w:rsid w:val="00DA78CE"/>
    <w:rsid w:val="00DB02A2"/>
    <w:rsid w:val="00DB069E"/>
    <w:rsid w:val="00DB16AD"/>
    <w:rsid w:val="00DB6BB9"/>
    <w:rsid w:val="00DC0BDD"/>
    <w:rsid w:val="00DC0C3C"/>
    <w:rsid w:val="00DC0CA6"/>
    <w:rsid w:val="00DC429B"/>
    <w:rsid w:val="00DC43B6"/>
    <w:rsid w:val="00DC5615"/>
    <w:rsid w:val="00DD7DA5"/>
    <w:rsid w:val="00DE0E70"/>
    <w:rsid w:val="00DE269A"/>
    <w:rsid w:val="00DE3DEC"/>
    <w:rsid w:val="00DE400F"/>
    <w:rsid w:val="00DE4D53"/>
    <w:rsid w:val="00DE56AD"/>
    <w:rsid w:val="00DF0D19"/>
    <w:rsid w:val="00DF0EF2"/>
    <w:rsid w:val="00DF19E3"/>
    <w:rsid w:val="00DF22B4"/>
    <w:rsid w:val="00DF2499"/>
    <w:rsid w:val="00DF2C22"/>
    <w:rsid w:val="00DF314A"/>
    <w:rsid w:val="00DF435F"/>
    <w:rsid w:val="00DF538F"/>
    <w:rsid w:val="00DF5774"/>
    <w:rsid w:val="00DF66BC"/>
    <w:rsid w:val="00DF6724"/>
    <w:rsid w:val="00DF7087"/>
    <w:rsid w:val="00E00A01"/>
    <w:rsid w:val="00E00A28"/>
    <w:rsid w:val="00E05D6C"/>
    <w:rsid w:val="00E07003"/>
    <w:rsid w:val="00E07B0A"/>
    <w:rsid w:val="00E12103"/>
    <w:rsid w:val="00E149F5"/>
    <w:rsid w:val="00E26065"/>
    <w:rsid w:val="00E272E6"/>
    <w:rsid w:val="00E33FD7"/>
    <w:rsid w:val="00E36C40"/>
    <w:rsid w:val="00E40B65"/>
    <w:rsid w:val="00E41791"/>
    <w:rsid w:val="00E421CC"/>
    <w:rsid w:val="00E43809"/>
    <w:rsid w:val="00E47C59"/>
    <w:rsid w:val="00E512C6"/>
    <w:rsid w:val="00E56DC4"/>
    <w:rsid w:val="00E5736A"/>
    <w:rsid w:val="00E61686"/>
    <w:rsid w:val="00E61F58"/>
    <w:rsid w:val="00E6282C"/>
    <w:rsid w:val="00E64DEA"/>
    <w:rsid w:val="00E67D75"/>
    <w:rsid w:val="00E70654"/>
    <w:rsid w:val="00E70DCF"/>
    <w:rsid w:val="00E70E0A"/>
    <w:rsid w:val="00E7208C"/>
    <w:rsid w:val="00E73A5A"/>
    <w:rsid w:val="00E73D0F"/>
    <w:rsid w:val="00E75DAA"/>
    <w:rsid w:val="00E77257"/>
    <w:rsid w:val="00E80B62"/>
    <w:rsid w:val="00E8197E"/>
    <w:rsid w:val="00E82062"/>
    <w:rsid w:val="00E83BFB"/>
    <w:rsid w:val="00E858AF"/>
    <w:rsid w:val="00E87BC6"/>
    <w:rsid w:val="00E922CB"/>
    <w:rsid w:val="00E927AB"/>
    <w:rsid w:val="00E92AB8"/>
    <w:rsid w:val="00E9370E"/>
    <w:rsid w:val="00E94D3D"/>
    <w:rsid w:val="00E957FA"/>
    <w:rsid w:val="00E97AA0"/>
    <w:rsid w:val="00EA129B"/>
    <w:rsid w:val="00EA2CA1"/>
    <w:rsid w:val="00EA48E0"/>
    <w:rsid w:val="00EA4B06"/>
    <w:rsid w:val="00EA5A0A"/>
    <w:rsid w:val="00EA6C2F"/>
    <w:rsid w:val="00EA7DBD"/>
    <w:rsid w:val="00EB0644"/>
    <w:rsid w:val="00EB16E1"/>
    <w:rsid w:val="00EB17F7"/>
    <w:rsid w:val="00EB21EB"/>
    <w:rsid w:val="00EB446E"/>
    <w:rsid w:val="00EB7FA1"/>
    <w:rsid w:val="00EC1F3B"/>
    <w:rsid w:val="00EC2CA9"/>
    <w:rsid w:val="00EC43D0"/>
    <w:rsid w:val="00EC451C"/>
    <w:rsid w:val="00EC4A49"/>
    <w:rsid w:val="00EC4B6C"/>
    <w:rsid w:val="00ED1DA4"/>
    <w:rsid w:val="00ED2B5B"/>
    <w:rsid w:val="00ED5ACB"/>
    <w:rsid w:val="00EE12D3"/>
    <w:rsid w:val="00EE34A0"/>
    <w:rsid w:val="00EE3FF9"/>
    <w:rsid w:val="00EE4D0D"/>
    <w:rsid w:val="00EF12D5"/>
    <w:rsid w:val="00EF177F"/>
    <w:rsid w:val="00EF18FA"/>
    <w:rsid w:val="00EF21FE"/>
    <w:rsid w:val="00EF4621"/>
    <w:rsid w:val="00EF4BFA"/>
    <w:rsid w:val="00EF6A95"/>
    <w:rsid w:val="00EF72A5"/>
    <w:rsid w:val="00EF74D1"/>
    <w:rsid w:val="00F00F89"/>
    <w:rsid w:val="00F0140F"/>
    <w:rsid w:val="00F10D97"/>
    <w:rsid w:val="00F11021"/>
    <w:rsid w:val="00F12038"/>
    <w:rsid w:val="00F12BA0"/>
    <w:rsid w:val="00F12F05"/>
    <w:rsid w:val="00F134E9"/>
    <w:rsid w:val="00F1654C"/>
    <w:rsid w:val="00F22760"/>
    <w:rsid w:val="00F22C39"/>
    <w:rsid w:val="00F25799"/>
    <w:rsid w:val="00F25FC6"/>
    <w:rsid w:val="00F266E2"/>
    <w:rsid w:val="00F2740B"/>
    <w:rsid w:val="00F27C50"/>
    <w:rsid w:val="00F30A6C"/>
    <w:rsid w:val="00F30ECF"/>
    <w:rsid w:val="00F30F10"/>
    <w:rsid w:val="00F32310"/>
    <w:rsid w:val="00F34B96"/>
    <w:rsid w:val="00F422B3"/>
    <w:rsid w:val="00F449CD"/>
    <w:rsid w:val="00F44E58"/>
    <w:rsid w:val="00F46880"/>
    <w:rsid w:val="00F46998"/>
    <w:rsid w:val="00F46E13"/>
    <w:rsid w:val="00F46EFC"/>
    <w:rsid w:val="00F546C4"/>
    <w:rsid w:val="00F5529E"/>
    <w:rsid w:val="00F60291"/>
    <w:rsid w:val="00F61562"/>
    <w:rsid w:val="00F61732"/>
    <w:rsid w:val="00F623DA"/>
    <w:rsid w:val="00F62BF8"/>
    <w:rsid w:val="00F665DA"/>
    <w:rsid w:val="00F67B7D"/>
    <w:rsid w:val="00F71D08"/>
    <w:rsid w:val="00F71E6B"/>
    <w:rsid w:val="00F73DB0"/>
    <w:rsid w:val="00F73F8F"/>
    <w:rsid w:val="00F7572B"/>
    <w:rsid w:val="00F775DC"/>
    <w:rsid w:val="00F81071"/>
    <w:rsid w:val="00F817FE"/>
    <w:rsid w:val="00F8284F"/>
    <w:rsid w:val="00F9164A"/>
    <w:rsid w:val="00F922EA"/>
    <w:rsid w:val="00F949A3"/>
    <w:rsid w:val="00F97533"/>
    <w:rsid w:val="00F97A29"/>
    <w:rsid w:val="00FA0A5A"/>
    <w:rsid w:val="00FA50F2"/>
    <w:rsid w:val="00FA5430"/>
    <w:rsid w:val="00FA5E29"/>
    <w:rsid w:val="00FA6B3A"/>
    <w:rsid w:val="00FA6C2B"/>
    <w:rsid w:val="00FA7445"/>
    <w:rsid w:val="00FB0157"/>
    <w:rsid w:val="00FB0E4E"/>
    <w:rsid w:val="00FB1A19"/>
    <w:rsid w:val="00FB1E21"/>
    <w:rsid w:val="00FB32CD"/>
    <w:rsid w:val="00FB4A58"/>
    <w:rsid w:val="00FB64C5"/>
    <w:rsid w:val="00FB6ED5"/>
    <w:rsid w:val="00FB71BD"/>
    <w:rsid w:val="00FC01BE"/>
    <w:rsid w:val="00FC086A"/>
    <w:rsid w:val="00FC34FF"/>
    <w:rsid w:val="00FC4101"/>
    <w:rsid w:val="00FC5130"/>
    <w:rsid w:val="00FC5DA9"/>
    <w:rsid w:val="00FC613E"/>
    <w:rsid w:val="00FC6257"/>
    <w:rsid w:val="00FD364C"/>
    <w:rsid w:val="00FD3A62"/>
    <w:rsid w:val="00FD4CB9"/>
    <w:rsid w:val="00FE3198"/>
    <w:rsid w:val="00FE3BDB"/>
    <w:rsid w:val="00FE7989"/>
    <w:rsid w:val="00FF0463"/>
    <w:rsid w:val="00FF093F"/>
    <w:rsid w:val="00FF64C5"/>
    <w:rsid w:val="00FF6AEE"/>
    <w:rsid w:val="00FF7D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37B11CF"/>
  <w15:docId w15:val="{0D3BFC41-CA0F-8841-9C76-0AB77CF09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49F"/>
    <w:rPr>
      <w:rFonts w:ascii="Times New Roman" w:eastAsia="Times New Roman" w:hAnsi="Times New Roman" w:cs="Times New Roman"/>
    </w:rPr>
  </w:style>
  <w:style w:type="paragraph" w:styleId="Heading2">
    <w:name w:val="heading 2"/>
    <w:basedOn w:val="Normal"/>
    <w:link w:val="Heading2Char"/>
    <w:uiPriority w:val="9"/>
    <w:qFormat/>
    <w:rsid w:val="006F617C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9421E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421E"/>
    <w:rPr>
      <w:rFonts w:ascii="Lucida Grande" w:eastAsiaTheme="minorEastAsia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421E"/>
    <w:rPr>
      <w:rFonts w:ascii="Lucida Grande" w:hAnsi="Lucida Grande" w:cs="Lucida Grande"/>
      <w:sz w:val="18"/>
      <w:szCs w:val="18"/>
    </w:rPr>
  </w:style>
  <w:style w:type="paragraph" w:styleId="NormalWeb">
    <w:name w:val="Normal (Web)"/>
    <w:basedOn w:val="Normal"/>
    <w:uiPriority w:val="99"/>
    <w:unhideWhenUsed/>
    <w:rsid w:val="00E36C40"/>
    <w:pPr>
      <w:spacing w:before="100" w:beforeAutospacing="1" w:after="100" w:afterAutospacing="1"/>
    </w:pPr>
    <w:rPr>
      <w:rFonts w:ascii="Times" w:eastAsiaTheme="minorEastAsia" w:hAnsi="Times"/>
      <w:sz w:val="20"/>
      <w:szCs w:val="20"/>
    </w:rPr>
  </w:style>
  <w:style w:type="paragraph" w:styleId="ListParagraph">
    <w:name w:val="List Paragraph"/>
    <w:basedOn w:val="Normal"/>
    <w:uiPriority w:val="34"/>
    <w:qFormat/>
    <w:rsid w:val="007C4D70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styleId="CommentReference">
    <w:name w:val="annotation reference"/>
    <w:basedOn w:val="DefaultParagraphFont"/>
    <w:uiPriority w:val="99"/>
    <w:semiHidden/>
    <w:unhideWhenUsed/>
    <w:rsid w:val="00B966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66C9"/>
    <w:rPr>
      <w:rFonts w:asciiTheme="minorHAnsi" w:eastAsiaTheme="minorEastAsia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66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66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66C9"/>
    <w:rPr>
      <w:b/>
      <w:bCs/>
      <w:sz w:val="20"/>
      <w:szCs w:val="20"/>
    </w:rPr>
  </w:style>
  <w:style w:type="paragraph" w:styleId="NoSpacing">
    <w:name w:val="No Spacing"/>
    <w:uiPriority w:val="1"/>
    <w:qFormat/>
    <w:rsid w:val="00365A7B"/>
    <w:rPr>
      <w:rFonts w:ascii="Calibri" w:eastAsia="Calibri" w:hAnsi="Calibri" w:cs="Times New Roman"/>
      <w:sz w:val="22"/>
      <w:szCs w:val="22"/>
    </w:rPr>
  </w:style>
  <w:style w:type="paragraph" w:styleId="Revision">
    <w:name w:val="Revision"/>
    <w:hidden/>
    <w:uiPriority w:val="99"/>
    <w:semiHidden/>
    <w:rsid w:val="00B41F05"/>
  </w:style>
  <w:style w:type="character" w:customStyle="1" w:styleId="apple-converted-space">
    <w:name w:val="apple-converted-space"/>
    <w:basedOn w:val="DefaultParagraphFont"/>
    <w:rsid w:val="00583FA6"/>
  </w:style>
  <w:style w:type="character" w:customStyle="1" w:styleId="Heading2Char">
    <w:name w:val="Heading 2 Char"/>
    <w:basedOn w:val="DefaultParagraphFont"/>
    <w:link w:val="Heading2"/>
    <w:uiPriority w:val="9"/>
    <w:rsid w:val="006F617C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contacttext">
    <w:name w:val="contact__text"/>
    <w:basedOn w:val="Normal"/>
    <w:rsid w:val="006F617C"/>
    <w:pPr>
      <w:spacing w:before="100" w:beforeAutospacing="1" w:after="100" w:afterAutospacing="1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B08E7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AB08E7"/>
    <w:rPr>
      <w:b/>
      <w:b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C244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37AED"/>
    <w:rPr>
      <w:color w:val="800080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6C62B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927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7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11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89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570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84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87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6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6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2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57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1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9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1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2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6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3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6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8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8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11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252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924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280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7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011924">
          <w:marLeft w:val="28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33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5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94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35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792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752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7264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0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89258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60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1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9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0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8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79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112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6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26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9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0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86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29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286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758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9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0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38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58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439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490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35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91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736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841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4478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22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54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1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907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923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148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840047">
          <w:marLeft w:val="562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07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1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2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5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03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5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53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FranklinFarmsFoods/" TargetMode="External"/><Relationship Id="rId13" Type="http://schemas.openxmlformats.org/officeDocument/2006/relationships/hyperlink" Target="https://c212.net/c/link/?t=0&amp;l=en&amp;o=2979207-1&amp;h=1842505786&amp;u=http%3A%2F%2Fwww.purplecarrot.com%2F&amp;a=www.purplecarrot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instagram.com/franklinfarmsfoods/?hl=en" TargetMode="External"/><Relationship Id="rId12" Type="http://schemas.openxmlformats.org/officeDocument/2006/relationships/hyperlink" Target="https://www.franklinfarms.com/where-to-bu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s://foodinsight.org/wp-content/uploads/2020/05/IFIC-COVID-19-May-2020.pdf" TargetMode="External"/><Relationship Id="rId5" Type="http://schemas.openxmlformats.org/officeDocument/2006/relationships/hyperlink" Target="mailto:carrie@colinkurtis.com" TargetMode="External"/><Relationship Id="rId15" Type="http://schemas.openxmlformats.org/officeDocument/2006/relationships/theme" Target="theme/theme1.xml"/><Relationship Id="rId10" Type="http://schemas.openxmlformats.org/officeDocument/2006/relationships/hyperlink" Target="mailto:info@franklinfarms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franklinfarms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25</Words>
  <Characters>413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inKurtis Advertising</Company>
  <LinksUpToDate>false</LinksUpToDate>
  <CharactersWithSpaces>4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rie Livingston</dc:creator>
  <cp:lastModifiedBy>Carrie Livingston</cp:lastModifiedBy>
  <cp:revision>3</cp:revision>
  <cp:lastPrinted>2020-09-24T17:45:00Z</cp:lastPrinted>
  <dcterms:created xsi:type="dcterms:W3CDTF">2020-11-20T16:32:00Z</dcterms:created>
  <dcterms:modified xsi:type="dcterms:W3CDTF">2020-11-20T16:43:00Z</dcterms:modified>
</cp:coreProperties>
</file>